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3F84CE" w14:textId="792E5F4B" w:rsidR="004F0E9D" w:rsidRDefault="004F0E9D" w:rsidP="00F86074">
      <w:pPr>
        <w:widowControl w:val="0"/>
        <w:rPr>
          <w:rFonts w:ascii="Times New Roman" w:eastAsia="標楷體" w:hAnsi="Times New Roman" w:cs="Times New Roman"/>
          <w:sz w:val="26"/>
          <w:szCs w:val="26"/>
        </w:rPr>
      </w:pPr>
      <w:bookmarkStart w:id="0" w:name="_GoBack"/>
      <w:bookmarkEnd w:id="0"/>
    </w:p>
    <w:p w14:paraId="73C3BE3E" w14:textId="08B0257B" w:rsidR="003E10DD" w:rsidRPr="00F25757" w:rsidRDefault="003E10DD" w:rsidP="003E10DD">
      <w:pPr>
        <w:pStyle w:val="1"/>
        <w:snapToGrid w:val="0"/>
        <w:jc w:val="center"/>
        <w:rPr>
          <w:rFonts w:eastAsia="標楷體"/>
          <w:b/>
          <w:sz w:val="32"/>
          <w:szCs w:val="28"/>
        </w:rPr>
      </w:pPr>
      <w:r w:rsidRPr="00F25757">
        <w:rPr>
          <w:rFonts w:eastAsia="標楷體"/>
          <w:b/>
          <w:sz w:val="40"/>
          <w:szCs w:val="36"/>
        </w:rPr>
        <w:t>國立成功大學勝利六舍祈禱室借用申請表</w:t>
      </w:r>
    </w:p>
    <w:p w14:paraId="37665752" w14:textId="77777777" w:rsidR="003E10DD" w:rsidRPr="00F25757" w:rsidRDefault="003E10DD" w:rsidP="003E10DD">
      <w:pPr>
        <w:pStyle w:val="1"/>
        <w:snapToGrid w:val="0"/>
        <w:jc w:val="center"/>
      </w:pPr>
      <w:r w:rsidRPr="00F25757">
        <w:rPr>
          <w:rStyle w:val="10"/>
          <w:rFonts w:eastAsia="標楷體"/>
          <w:b/>
          <w:color w:val="000000"/>
          <w:sz w:val="30"/>
          <w:szCs w:val="30"/>
        </w:rPr>
        <w:t>Application Form for the Use of NCKU Sheng-Li 6</w:t>
      </w:r>
      <w:r w:rsidRPr="00F25757">
        <w:rPr>
          <w:rStyle w:val="10"/>
          <w:rFonts w:eastAsia="標楷體"/>
          <w:b/>
          <w:color w:val="000000"/>
          <w:sz w:val="30"/>
          <w:szCs w:val="30"/>
          <w:vertAlign w:val="superscript"/>
        </w:rPr>
        <w:t>th</w:t>
      </w:r>
      <w:r w:rsidRPr="00F25757">
        <w:rPr>
          <w:rStyle w:val="10"/>
          <w:rFonts w:eastAsia="標楷體"/>
          <w:b/>
          <w:color w:val="000000"/>
          <w:sz w:val="30"/>
          <w:szCs w:val="30"/>
        </w:rPr>
        <w:t xml:space="preserve"> Dormitory Prayer Room</w:t>
      </w:r>
    </w:p>
    <w:p w14:paraId="6C30B5EF" w14:textId="77777777" w:rsidR="003E10DD" w:rsidRPr="00F25757" w:rsidRDefault="003E10DD" w:rsidP="003E10DD">
      <w:pPr>
        <w:pStyle w:val="1"/>
        <w:snapToGrid w:val="0"/>
        <w:jc w:val="right"/>
        <w:rPr>
          <w:rFonts w:eastAsia="標楷體"/>
          <w:sz w:val="20"/>
          <w:szCs w:val="20"/>
        </w:rPr>
      </w:pPr>
    </w:p>
    <w:p w14:paraId="42555A60" w14:textId="77777777" w:rsidR="004F2201" w:rsidRPr="00F25757" w:rsidRDefault="004F2201" w:rsidP="004F2201">
      <w:pPr>
        <w:snapToGrid w:val="0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F25757">
        <w:rPr>
          <w:rFonts w:ascii="Times New Roman" w:eastAsia="標楷體" w:hAnsi="Times New Roman" w:cs="Times New Roman" w:hint="eastAsia"/>
          <w:sz w:val="20"/>
        </w:rPr>
        <w:t>105.07.21</w:t>
      </w:r>
      <w:r w:rsidRPr="00F25757">
        <w:rPr>
          <w:rFonts w:ascii="Times New Roman" w:eastAsia="標楷體" w:hAnsi="Times New Roman" w:cs="Times New Roman" w:hint="eastAsia"/>
          <w:sz w:val="20"/>
        </w:rPr>
        <w:t>住宿服務組組</w:t>
      </w:r>
      <w:proofErr w:type="gramStart"/>
      <w:r w:rsidRPr="00F25757">
        <w:rPr>
          <w:rFonts w:ascii="Times New Roman" w:eastAsia="標楷體" w:hAnsi="Times New Roman" w:cs="Times New Roman" w:hint="eastAsia"/>
          <w:sz w:val="20"/>
        </w:rPr>
        <w:t>務</w:t>
      </w:r>
      <w:proofErr w:type="gramEnd"/>
      <w:r w:rsidRPr="00F25757">
        <w:rPr>
          <w:rFonts w:ascii="Times New Roman" w:eastAsia="標楷體" w:hAnsi="Times New Roman" w:cs="Times New Roman" w:hint="eastAsia"/>
          <w:sz w:val="20"/>
        </w:rPr>
        <w:t>會議通過</w:t>
      </w:r>
      <w:r w:rsidRPr="00F25757">
        <w:rPr>
          <w:rFonts w:ascii="Times New Roman" w:eastAsia="標楷體" w:hAnsi="Times New Roman" w:cs="Times New Roman"/>
          <w:sz w:val="20"/>
        </w:rPr>
        <w:br/>
      </w:r>
      <w:r w:rsidRPr="00F25757">
        <w:rPr>
          <w:rFonts w:ascii="Times New Roman" w:eastAsia="標楷體" w:hAnsi="Times New Roman" w:cs="Times New Roman"/>
          <w:sz w:val="20"/>
          <w:szCs w:val="20"/>
        </w:rPr>
        <w:t xml:space="preserve">Approved by the Housing Service Division </w:t>
      </w:r>
      <w:r w:rsidRPr="00F25757">
        <w:rPr>
          <w:rFonts w:ascii="Times New Roman" w:eastAsia="標楷體" w:hAnsi="Times New Roman" w:cs="Times New Roman" w:hint="eastAsia"/>
          <w:sz w:val="20"/>
          <w:szCs w:val="20"/>
        </w:rPr>
        <w:t>Meeting</w:t>
      </w:r>
      <w:r w:rsidRPr="00F25757">
        <w:rPr>
          <w:rFonts w:ascii="Times New Roman" w:eastAsia="標楷體" w:hAnsi="Times New Roman" w:cs="Times New Roman"/>
          <w:sz w:val="20"/>
          <w:szCs w:val="20"/>
        </w:rPr>
        <w:t xml:space="preserve"> on 07/21/2016</w:t>
      </w:r>
      <w:r w:rsidRPr="00F25757">
        <w:rPr>
          <w:rFonts w:ascii="Times New Roman" w:eastAsia="標楷體" w:hAnsi="Times New Roman" w:cs="Times New Roman"/>
          <w:sz w:val="20"/>
          <w:szCs w:val="20"/>
        </w:rPr>
        <w:br/>
        <w:t>111.12.08</w:t>
      </w:r>
      <w:r w:rsidRPr="00F25757">
        <w:rPr>
          <w:rFonts w:eastAsia="標楷體" w:hint="eastAsia"/>
          <w:sz w:val="20"/>
          <w:szCs w:val="20"/>
        </w:rPr>
        <w:t>住宿服務組</w:t>
      </w:r>
      <w:r w:rsidRPr="00F25757">
        <w:rPr>
          <w:rFonts w:ascii="Times New Roman" w:eastAsia="標楷體" w:hAnsi="Times New Roman" w:cs="Times New Roman"/>
          <w:sz w:val="20"/>
          <w:szCs w:val="20"/>
        </w:rPr>
        <w:t>組</w:t>
      </w:r>
      <w:proofErr w:type="gramStart"/>
      <w:r w:rsidRPr="00F25757">
        <w:rPr>
          <w:rFonts w:ascii="Times New Roman" w:eastAsia="標楷體" w:hAnsi="Times New Roman" w:cs="Times New Roman"/>
          <w:sz w:val="20"/>
          <w:szCs w:val="20"/>
        </w:rPr>
        <w:t>務</w:t>
      </w:r>
      <w:proofErr w:type="gramEnd"/>
      <w:r w:rsidRPr="00F25757">
        <w:rPr>
          <w:rFonts w:ascii="Times New Roman" w:eastAsia="標楷體" w:hAnsi="Times New Roman" w:cs="Times New Roman"/>
          <w:sz w:val="20"/>
          <w:szCs w:val="20"/>
        </w:rPr>
        <w:t>會議討論通</w:t>
      </w:r>
      <w:r w:rsidRPr="00F25757">
        <w:rPr>
          <w:rFonts w:eastAsia="標楷體" w:hint="eastAsia"/>
          <w:sz w:val="20"/>
          <w:szCs w:val="20"/>
        </w:rPr>
        <w:t>過</w:t>
      </w:r>
      <w:r w:rsidRPr="00F25757">
        <w:rPr>
          <w:rFonts w:eastAsia="標楷體"/>
          <w:sz w:val="20"/>
          <w:szCs w:val="20"/>
        </w:rPr>
        <w:br/>
      </w:r>
      <w:r w:rsidRPr="00F25757">
        <w:rPr>
          <w:rFonts w:ascii="Times New Roman" w:eastAsia="標楷體" w:hAnsi="Times New Roman" w:cs="Times New Roman"/>
          <w:sz w:val="20"/>
          <w:szCs w:val="20"/>
        </w:rPr>
        <w:t>Approved by the Housing Service Division Meeting on 12/</w:t>
      </w:r>
      <w:r w:rsidRPr="00F25757">
        <w:rPr>
          <w:rFonts w:ascii="Times New Roman" w:eastAsia="標楷體" w:hAnsi="Times New Roman" w:cs="Times New Roman" w:hint="eastAsia"/>
          <w:sz w:val="20"/>
          <w:szCs w:val="20"/>
        </w:rPr>
        <w:t>8</w:t>
      </w:r>
      <w:r w:rsidRPr="00F25757">
        <w:rPr>
          <w:rFonts w:ascii="Times New Roman" w:eastAsia="標楷體" w:hAnsi="Times New Roman" w:cs="Times New Roman"/>
          <w:sz w:val="20"/>
          <w:szCs w:val="20"/>
        </w:rPr>
        <w:t>/2022</w:t>
      </w:r>
    </w:p>
    <w:p w14:paraId="2C0E1B1E" w14:textId="77777777" w:rsidR="003E10DD" w:rsidRPr="00F25757" w:rsidRDefault="003E10DD" w:rsidP="003E10DD">
      <w:pPr>
        <w:pStyle w:val="1"/>
        <w:snapToGrid w:val="0"/>
        <w:jc w:val="right"/>
        <w:rPr>
          <w:rFonts w:eastAsia="標楷體"/>
          <w:sz w:val="20"/>
        </w:rPr>
      </w:pPr>
    </w:p>
    <w:tbl>
      <w:tblPr>
        <w:tblW w:w="10490" w:type="dxa"/>
        <w:tblInd w:w="2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85"/>
        <w:gridCol w:w="1559"/>
        <w:gridCol w:w="2126"/>
        <w:gridCol w:w="1560"/>
        <w:gridCol w:w="3260"/>
      </w:tblGrid>
      <w:tr w:rsidR="003E10DD" w:rsidRPr="00F25757" w14:paraId="1239953C" w14:textId="77777777" w:rsidTr="00C86C54">
        <w:trPr>
          <w:trHeight w:val="1058"/>
        </w:trPr>
        <w:tc>
          <w:tcPr>
            <w:tcW w:w="1985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43324F7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申請單位</w:t>
            </w:r>
          </w:p>
          <w:p w14:paraId="291DF41E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F25757">
              <w:rPr>
                <w:rFonts w:eastAsia="標楷體"/>
                <w:sz w:val="20"/>
                <w:szCs w:val="20"/>
              </w:rPr>
              <w:t>Name of Applicant Organization</w:t>
            </w:r>
          </w:p>
        </w:tc>
        <w:tc>
          <w:tcPr>
            <w:tcW w:w="3685" w:type="dxa"/>
            <w:gridSpan w:val="2"/>
            <w:tcBorders>
              <w:top w:val="single" w:sz="18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D2AFB4F" w14:textId="77777777" w:rsidR="003E10DD" w:rsidRPr="00F25757" w:rsidRDefault="003E10DD" w:rsidP="00C86C54">
            <w:pPr>
              <w:pStyle w:val="1"/>
              <w:tabs>
                <w:tab w:val="left" w:pos="1005"/>
              </w:tabs>
              <w:snapToGrid w:val="0"/>
              <w:rPr>
                <w:sz w:val="36"/>
                <w:szCs w:val="36"/>
              </w:rPr>
            </w:pPr>
          </w:p>
          <w:p w14:paraId="74F812C9" w14:textId="77777777" w:rsidR="003E10DD" w:rsidRPr="00F25757" w:rsidRDefault="003E10DD" w:rsidP="00C86C54">
            <w:pPr>
              <w:pStyle w:val="1"/>
              <w:snapToGrid w:val="0"/>
              <w:rPr>
                <w:sz w:val="36"/>
                <w:szCs w:val="36"/>
              </w:rPr>
            </w:pPr>
          </w:p>
        </w:tc>
        <w:tc>
          <w:tcPr>
            <w:tcW w:w="15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F5AA6B" w14:textId="77777777" w:rsidR="003E10DD" w:rsidRPr="00F25757" w:rsidRDefault="003E10DD" w:rsidP="00C86C54">
            <w:pPr>
              <w:pStyle w:val="1"/>
              <w:widowControl/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提出日期</w:t>
            </w:r>
          </w:p>
          <w:p w14:paraId="4A97BF62" w14:textId="77777777" w:rsidR="003E10DD" w:rsidRPr="00F25757" w:rsidRDefault="003E10DD" w:rsidP="00C86C54">
            <w:pPr>
              <w:pStyle w:val="1"/>
              <w:widowControl/>
              <w:snapToGrid w:val="0"/>
              <w:jc w:val="center"/>
              <w:rPr>
                <w:rFonts w:eastAsia="標楷體"/>
                <w:sz w:val="20"/>
                <w:szCs w:val="20"/>
              </w:rPr>
            </w:pPr>
            <w:r w:rsidRPr="00F25757">
              <w:rPr>
                <w:rFonts w:eastAsia="標楷體"/>
                <w:sz w:val="20"/>
                <w:szCs w:val="20"/>
              </w:rPr>
              <w:t>Date</w:t>
            </w:r>
          </w:p>
        </w:tc>
        <w:tc>
          <w:tcPr>
            <w:tcW w:w="32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A95FDD3" w14:textId="77777777" w:rsidR="003E10DD" w:rsidRPr="00F25757" w:rsidRDefault="003E10DD" w:rsidP="00C86C54">
            <w:pPr>
              <w:pStyle w:val="1"/>
              <w:snapToGrid w:val="0"/>
              <w:ind w:left="388" w:hanging="304"/>
              <w:jc w:val="center"/>
              <w:rPr>
                <w:rFonts w:eastAsia="標楷體"/>
                <w:sz w:val="32"/>
                <w:szCs w:val="32"/>
              </w:rPr>
            </w:pPr>
            <w:r w:rsidRPr="00F25757">
              <w:rPr>
                <w:rFonts w:eastAsia="標楷體"/>
                <w:sz w:val="32"/>
                <w:szCs w:val="32"/>
              </w:rPr>
              <w:t xml:space="preserve">  /    /</w:t>
            </w:r>
          </w:p>
          <w:p w14:paraId="27375EB9" w14:textId="77777777" w:rsidR="003E10DD" w:rsidRPr="00F25757" w:rsidRDefault="003E10DD" w:rsidP="00C86C54">
            <w:pPr>
              <w:pStyle w:val="1"/>
              <w:widowControl/>
              <w:snapToGrid w:val="0"/>
              <w:ind w:left="284" w:hanging="200"/>
              <w:jc w:val="center"/>
            </w:pPr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 xml:space="preserve">Y </w:t>
            </w:r>
            <w:proofErr w:type="spellStart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>Y</w:t>
            </w:r>
            <w:proofErr w:type="spellEnd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 xml:space="preserve"> </w:t>
            </w:r>
            <w:proofErr w:type="spellStart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>Y</w:t>
            </w:r>
            <w:proofErr w:type="spellEnd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 xml:space="preserve"> </w:t>
            </w:r>
            <w:proofErr w:type="spellStart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>Y</w:t>
            </w:r>
            <w:proofErr w:type="spellEnd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 xml:space="preserve"> / M </w:t>
            </w:r>
            <w:proofErr w:type="spellStart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>M</w:t>
            </w:r>
            <w:proofErr w:type="spellEnd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 xml:space="preserve"> / D </w:t>
            </w:r>
            <w:proofErr w:type="spellStart"/>
            <w:r w:rsidRPr="00F25757">
              <w:rPr>
                <w:rStyle w:val="10"/>
                <w:rFonts w:eastAsia="標楷體"/>
                <w:b/>
                <w:sz w:val="18"/>
                <w:szCs w:val="18"/>
              </w:rPr>
              <w:t>D</w:t>
            </w:r>
            <w:proofErr w:type="spellEnd"/>
          </w:p>
        </w:tc>
      </w:tr>
      <w:tr w:rsidR="003E10DD" w:rsidRPr="00F25757" w14:paraId="2216131E" w14:textId="77777777" w:rsidTr="00C86C54">
        <w:trPr>
          <w:trHeight w:val="566"/>
        </w:trPr>
        <w:tc>
          <w:tcPr>
            <w:tcW w:w="198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61ED0D9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填表原因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Reason for applying</w:t>
            </w:r>
          </w:p>
        </w:tc>
        <w:tc>
          <w:tcPr>
            <w:tcW w:w="8505" w:type="dxa"/>
            <w:gridSpan w:val="4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73EFB90" w14:textId="77777777" w:rsidR="003E10DD" w:rsidRPr="00F25757" w:rsidRDefault="003E10DD" w:rsidP="00C86C54">
            <w:pPr>
              <w:pStyle w:val="1"/>
              <w:snapToGrid w:val="0"/>
              <w:ind w:left="280" w:hanging="280"/>
              <w:jc w:val="both"/>
            </w:pPr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提出申請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(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第一頁、第二頁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)</w:t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Applying for authorization of usage (pg. 1, pg. 2)</w:t>
            </w:r>
          </w:p>
          <w:p w14:paraId="364577EA" w14:textId="77777777" w:rsidR="003E10DD" w:rsidRPr="00F25757" w:rsidRDefault="003E10DD" w:rsidP="00C86C54">
            <w:pPr>
              <w:pStyle w:val="1"/>
              <w:snapToGrid w:val="0"/>
              <w:ind w:left="420" w:hanging="420"/>
              <w:jc w:val="both"/>
            </w:pPr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更新相關人員資料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(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第一頁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)</w:t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Contact person update (pg. 1)</w:t>
            </w:r>
          </w:p>
        </w:tc>
      </w:tr>
      <w:tr w:rsidR="003E10DD" w:rsidRPr="00F25757" w14:paraId="49E6CA52" w14:textId="77777777" w:rsidTr="00C86C54">
        <w:trPr>
          <w:trHeight w:val="454"/>
        </w:trPr>
        <w:tc>
          <w:tcPr>
            <w:tcW w:w="1985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3E827D6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社團負責人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1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（社長）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Representative 1</w:t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br/>
              <w:t>(President)</w:t>
            </w:r>
          </w:p>
        </w:tc>
        <w:tc>
          <w:tcPr>
            <w:tcW w:w="1559" w:type="dxa"/>
            <w:tcBorders>
              <w:top w:val="single" w:sz="18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4D1096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職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Position in the club</w:t>
            </w:r>
          </w:p>
        </w:tc>
        <w:tc>
          <w:tcPr>
            <w:tcW w:w="2126" w:type="dxa"/>
            <w:tcBorders>
              <w:top w:val="single" w:sz="18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3822E25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社長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President</w:t>
            </w:r>
          </w:p>
        </w:tc>
        <w:tc>
          <w:tcPr>
            <w:tcW w:w="156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431319B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現住寢室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Dorm &amp; Room</w:t>
            </w:r>
          </w:p>
        </w:tc>
        <w:tc>
          <w:tcPr>
            <w:tcW w:w="3260" w:type="dxa"/>
            <w:tcBorders>
              <w:top w:val="single" w:sz="18" w:space="0" w:color="000000"/>
              <w:left w:val="single" w:sz="4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E49045D" w14:textId="77777777" w:rsidR="003E10DD" w:rsidRPr="00F25757" w:rsidRDefault="003E10DD" w:rsidP="00C86C54">
            <w:pPr>
              <w:pStyle w:val="1"/>
              <w:snapToGrid w:val="0"/>
              <w:ind w:left="215"/>
              <w:jc w:val="right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舍</w:t>
            </w:r>
            <w:r w:rsidRPr="00F25757">
              <w:rPr>
                <w:rFonts w:eastAsia="標楷體"/>
                <w:sz w:val="28"/>
                <w:szCs w:val="28"/>
              </w:rPr>
              <w:t xml:space="preserve">      </w:t>
            </w:r>
            <w:r w:rsidRPr="00F25757">
              <w:rPr>
                <w:rFonts w:eastAsia="標楷體"/>
                <w:sz w:val="28"/>
                <w:szCs w:val="28"/>
              </w:rPr>
              <w:t>室</w:t>
            </w:r>
          </w:p>
          <w:p w14:paraId="623943B1" w14:textId="77777777" w:rsidR="003E10DD" w:rsidRPr="00F25757" w:rsidRDefault="003E10DD" w:rsidP="00C86C54">
            <w:pPr>
              <w:pStyle w:val="1"/>
              <w:snapToGrid w:val="0"/>
              <w:ind w:left="215"/>
              <w:jc w:val="right"/>
            </w:pPr>
            <w:r w:rsidRPr="00F25757">
              <w:rPr>
                <w:rStyle w:val="10"/>
                <w:rFonts w:eastAsia="Arial Unicode MS"/>
                <w:sz w:val="18"/>
                <w:szCs w:val="18"/>
                <w:lang w:val="fr-FR"/>
              </w:rPr>
              <w:t xml:space="preserve"> (Dorm)      (Room) </w:t>
            </w:r>
          </w:p>
        </w:tc>
      </w:tr>
      <w:tr w:rsidR="003E10DD" w:rsidRPr="00F25757" w14:paraId="429F322C" w14:textId="77777777" w:rsidTr="00C86C54">
        <w:trPr>
          <w:trHeight w:val="454"/>
        </w:trPr>
        <w:tc>
          <w:tcPr>
            <w:tcW w:w="1985" w:type="dxa"/>
            <w:vMerge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5EC90A5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sz w:val="36"/>
                <w:szCs w:val="36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75D026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學號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Student ID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5BF2335" w14:textId="77777777" w:rsidR="003E10DD" w:rsidRPr="00F25757" w:rsidRDefault="003E10DD" w:rsidP="00C86C54">
            <w:pPr>
              <w:pStyle w:val="1"/>
              <w:snapToGrid w:val="0"/>
              <w:ind w:left="215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0B6AD8D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聯絡電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Contact No.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B2CD975" w14:textId="77777777" w:rsidR="003E10DD" w:rsidRPr="00F25757" w:rsidRDefault="003E10DD" w:rsidP="00C86C54">
            <w:pPr>
              <w:pStyle w:val="1"/>
              <w:snapToGrid w:val="0"/>
            </w:pPr>
          </w:p>
        </w:tc>
      </w:tr>
      <w:tr w:rsidR="003E10DD" w:rsidRPr="00F25757" w14:paraId="2CBD8F13" w14:textId="77777777" w:rsidTr="00C86C54">
        <w:trPr>
          <w:trHeight w:val="454"/>
        </w:trPr>
        <w:tc>
          <w:tcPr>
            <w:tcW w:w="1985" w:type="dxa"/>
            <w:vMerge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054A590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sz w:val="36"/>
                <w:szCs w:val="36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A606E82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姓名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Nam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07C7254" w14:textId="77777777" w:rsidR="003E10DD" w:rsidRPr="00F25757" w:rsidRDefault="003E10DD" w:rsidP="00C86C54">
            <w:pPr>
              <w:pStyle w:val="1"/>
              <w:snapToGrid w:val="0"/>
              <w:ind w:left="65"/>
              <w:jc w:val="center"/>
              <w:rPr>
                <w:sz w:val="36"/>
                <w:szCs w:val="36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13AD928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Email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9A9A8CC" w14:textId="77777777" w:rsidR="003E10DD" w:rsidRPr="00F25757" w:rsidRDefault="003E10DD" w:rsidP="00C86C54">
            <w:pPr>
              <w:pStyle w:val="1"/>
              <w:snapToGrid w:val="0"/>
            </w:pPr>
          </w:p>
        </w:tc>
      </w:tr>
      <w:tr w:rsidR="003E10DD" w:rsidRPr="00F25757" w14:paraId="0B90EABF" w14:textId="77777777" w:rsidTr="00C86C54">
        <w:trPr>
          <w:trHeight w:val="454"/>
        </w:trPr>
        <w:tc>
          <w:tcPr>
            <w:tcW w:w="1985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F269421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社團負責人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2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（副社長）</w:t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Representative 2</w:t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br/>
              <w:t>(Vice President)</w:t>
            </w:r>
          </w:p>
        </w:tc>
        <w:tc>
          <w:tcPr>
            <w:tcW w:w="1559" w:type="dxa"/>
            <w:tcBorders>
              <w:top w:val="single" w:sz="18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60DBA17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職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Position in the club</w:t>
            </w:r>
          </w:p>
        </w:tc>
        <w:tc>
          <w:tcPr>
            <w:tcW w:w="2126" w:type="dxa"/>
            <w:tcBorders>
              <w:top w:val="single" w:sz="18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7A8C0D2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副社長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Vice President</w:t>
            </w:r>
          </w:p>
        </w:tc>
        <w:tc>
          <w:tcPr>
            <w:tcW w:w="156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FFA2887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現住寢室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Dorm &amp; Room</w:t>
            </w:r>
          </w:p>
        </w:tc>
        <w:tc>
          <w:tcPr>
            <w:tcW w:w="326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AF1C6FE" w14:textId="77777777" w:rsidR="003E10DD" w:rsidRPr="00F25757" w:rsidRDefault="003E10DD" w:rsidP="00C86C54">
            <w:pPr>
              <w:pStyle w:val="1"/>
              <w:snapToGrid w:val="0"/>
              <w:ind w:left="215"/>
              <w:jc w:val="right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舍</w:t>
            </w:r>
            <w:r w:rsidRPr="00F25757">
              <w:rPr>
                <w:rFonts w:eastAsia="標楷體"/>
                <w:sz w:val="28"/>
                <w:szCs w:val="28"/>
              </w:rPr>
              <w:t xml:space="preserve">      </w:t>
            </w:r>
            <w:r w:rsidRPr="00F25757">
              <w:rPr>
                <w:rFonts w:eastAsia="標楷體"/>
                <w:sz w:val="28"/>
                <w:szCs w:val="28"/>
              </w:rPr>
              <w:t>室</w:t>
            </w:r>
          </w:p>
          <w:p w14:paraId="686BD32A" w14:textId="77777777" w:rsidR="003E10DD" w:rsidRPr="00F25757" w:rsidRDefault="003E10DD" w:rsidP="00C86C54">
            <w:pPr>
              <w:pStyle w:val="1"/>
              <w:snapToGrid w:val="0"/>
              <w:ind w:left="65"/>
              <w:jc w:val="right"/>
            </w:pPr>
            <w:r w:rsidRPr="00F25757">
              <w:rPr>
                <w:rStyle w:val="10"/>
                <w:rFonts w:eastAsia="Arial Unicode MS"/>
                <w:sz w:val="18"/>
                <w:szCs w:val="18"/>
                <w:lang w:val="fr-FR"/>
              </w:rPr>
              <w:t>(Dorm)      (Room)</w:t>
            </w:r>
          </w:p>
        </w:tc>
      </w:tr>
      <w:tr w:rsidR="003E10DD" w:rsidRPr="00F25757" w14:paraId="0BEF45DD" w14:textId="77777777" w:rsidTr="00C86C54">
        <w:trPr>
          <w:trHeight w:val="454"/>
        </w:trPr>
        <w:tc>
          <w:tcPr>
            <w:tcW w:w="1985" w:type="dxa"/>
            <w:vMerge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18A57DC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sz w:val="36"/>
                <w:szCs w:val="36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3596EC9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學號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Student ID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8FBE305" w14:textId="77777777" w:rsidR="003E10DD" w:rsidRPr="00F25757" w:rsidRDefault="003E10DD" w:rsidP="00C86C54">
            <w:pPr>
              <w:pStyle w:val="1"/>
              <w:snapToGrid w:val="0"/>
              <w:ind w:left="215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2411407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聯絡電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Contact No.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5AA28E3" w14:textId="77777777" w:rsidR="003E10DD" w:rsidRPr="00F25757" w:rsidRDefault="003E10DD" w:rsidP="00C86C54">
            <w:pPr>
              <w:pStyle w:val="1"/>
              <w:snapToGrid w:val="0"/>
            </w:pPr>
          </w:p>
        </w:tc>
      </w:tr>
      <w:tr w:rsidR="003E10DD" w:rsidRPr="00F25757" w14:paraId="79C622B9" w14:textId="77777777" w:rsidTr="00C86C54">
        <w:trPr>
          <w:trHeight w:val="454"/>
        </w:trPr>
        <w:tc>
          <w:tcPr>
            <w:tcW w:w="1985" w:type="dxa"/>
            <w:vMerge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557E801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sz w:val="36"/>
                <w:szCs w:val="36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86C5B75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姓名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Nam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FFD8352" w14:textId="77777777" w:rsidR="003E10DD" w:rsidRPr="00F25757" w:rsidRDefault="003E10DD" w:rsidP="00C86C54">
            <w:pPr>
              <w:pStyle w:val="1"/>
              <w:snapToGrid w:val="0"/>
              <w:ind w:left="65"/>
              <w:jc w:val="center"/>
              <w:rPr>
                <w:sz w:val="36"/>
                <w:szCs w:val="36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BA3EF9A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Email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B2BC8E1" w14:textId="77777777" w:rsidR="003E10DD" w:rsidRPr="00F25757" w:rsidRDefault="003E10DD" w:rsidP="00C86C54">
            <w:pPr>
              <w:pStyle w:val="1"/>
              <w:snapToGrid w:val="0"/>
            </w:pPr>
          </w:p>
        </w:tc>
      </w:tr>
      <w:tr w:rsidR="003E10DD" w:rsidRPr="00F25757" w14:paraId="5BB0CFE8" w14:textId="77777777" w:rsidTr="00C86C54">
        <w:trPr>
          <w:trHeight w:val="454"/>
        </w:trPr>
        <w:tc>
          <w:tcPr>
            <w:tcW w:w="1985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12EFBE2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社團負責人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3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20"/>
                <w:szCs w:val="20"/>
              </w:rPr>
              <w:t>Representative 3</w:t>
            </w:r>
          </w:p>
        </w:tc>
        <w:tc>
          <w:tcPr>
            <w:tcW w:w="1559" w:type="dxa"/>
            <w:tcBorders>
              <w:top w:val="single" w:sz="18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281DD80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職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Position in the club</w:t>
            </w:r>
          </w:p>
        </w:tc>
        <w:tc>
          <w:tcPr>
            <w:tcW w:w="2126" w:type="dxa"/>
            <w:tcBorders>
              <w:top w:val="single" w:sz="18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B1B4D85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sz w:val="36"/>
                <w:szCs w:val="36"/>
              </w:rPr>
            </w:pPr>
          </w:p>
        </w:tc>
        <w:tc>
          <w:tcPr>
            <w:tcW w:w="156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179AEE0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現住寢室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Dorm &amp; Room</w:t>
            </w:r>
          </w:p>
        </w:tc>
        <w:tc>
          <w:tcPr>
            <w:tcW w:w="3260" w:type="dxa"/>
            <w:tcBorders>
              <w:top w:val="single" w:sz="18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4368CC3" w14:textId="77777777" w:rsidR="003E10DD" w:rsidRPr="00F25757" w:rsidRDefault="003E10DD" w:rsidP="00C86C54">
            <w:pPr>
              <w:pStyle w:val="1"/>
              <w:snapToGrid w:val="0"/>
              <w:ind w:left="215"/>
              <w:jc w:val="right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舍</w:t>
            </w:r>
            <w:r w:rsidRPr="00F25757">
              <w:rPr>
                <w:rFonts w:eastAsia="標楷體"/>
                <w:sz w:val="28"/>
                <w:szCs w:val="28"/>
              </w:rPr>
              <w:t xml:space="preserve">      </w:t>
            </w:r>
            <w:r w:rsidRPr="00F25757">
              <w:rPr>
                <w:rFonts w:eastAsia="標楷體"/>
                <w:sz w:val="28"/>
                <w:szCs w:val="28"/>
              </w:rPr>
              <w:t>室</w:t>
            </w:r>
          </w:p>
          <w:p w14:paraId="5BC2CFF5" w14:textId="77777777" w:rsidR="003E10DD" w:rsidRPr="00F25757" w:rsidRDefault="003E10DD" w:rsidP="00C86C54">
            <w:pPr>
              <w:pStyle w:val="1"/>
              <w:snapToGrid w:val="0"/>
              <w:ind w:left="65"/>
              <w:jc w:val="right"/>
            </w:pPr>
            <w:r w:rsidRPr="00F25757">
              <w:rPr>
                <w:rStyle w:val="10"/>
                <w:rFonts w:eastAsia="Arial Unicode MS"/>
                <w:sz w:val="18"/>
                <w:szCs w:val="18"/>
                <w:lang w:val="fr-FR"/>
              </w:rPr>
              <w:t>(Dorm)      (Room)</w:t>
            </w:r>
          </w:p>
        </w:tc>
      </w:tr>
      <w:tr w:rsidR="003E10DD" w:rsidRPr="00F25757" w14:paraId="067A8149" w14:textId="77777777" w:rsidTr="00C86C54">
        <w:trPr>
          <w:trHeight w:val="454"/>
        </w:trPr>
        <w:tc>
          <w:tcPr>
            <w:tcW w:w="1985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924D252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sz w:val="36"/>
                <w:szCs w:val="36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4A561DE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學號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Student ID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7A83F77" w14:textId="77777777" w:rsidR="003E10DD" w:rsidRPr="00F25757" w:rsidRDefault="003E10DD" w:rsidP="00C86C54">
            <w:pPr>
              <w:pStyle w:val="1"/>
              <w:snapToGrid w:val="0"/>
              <w:ind w:left="215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C978C73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聯絡電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Contact No.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0CF3F7EA" w14:textId="77777777" w:rsidR="003E10DD" w:rsidRPr="00F25757" w:rsidRDefault="003E10DD" w:rsidP="00C86C54">
            <w:pPr>
              <w:pStyle w:val="1"/>
              <w:snapToGrid w:val="0"/>
            </w:pPr>
          </w:p>
        </w:tc>
      </w:tr>
      <w:tr w:rsidR="003E10DD" w:rsidRPr="00F25757" w14:paraId="6ABC3F0F" w14:textId="77777777" w:rsidTr="00C86C54">
        <w:trPr>
          <w:trHeight w:val="454"/>
        </w:trPr>
        <w:tc>
          <w:tcPr>
            <w:tcW w:w="1985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4BE869E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sz w:val="36"/>
                <w:szCs w:val="36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6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C3F1E9C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姓名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Nam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4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C861DE3" w14:textId="77777777" w:rsidR="003E10DD" w:rsidRPr="00F25757" w:rsidRDefault="003E10DD" w:rsidP="00C86C54">
            <w:pPr>
              <w:pStyle w:val="1"/>
              <w:snapToGrid w:val="0"/>
              <w:ind w:left="65"/>
              <w:jc w:val="center"/>
              <w:rPr>
                <w:sz w:val="36"/>
                <w:szCs w:val="36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03577CA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Email</w:t>
            </w:r>
          </w:p>
        </w:tc>
        <w:tc>
          <w:tcPr>
            <w:tcW w:w="3260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E41508E" w14:textId="77777777" w:rsidR="003E10DD" w:rsidRPr="00F25757" w:rsidRDefault="003E10DD" w:rsidP="00C86C54">
            <w:pPr>
              <w:pStyle w:val="1"/>
              <w:snapToGrid w:val="0"/>
            </w:pPr>
          </w:p>
        </w:tc>
      </w:tr>
      <w:tr w:rsidR="003E10DD" w:rsidRPr="00F25757" w14:paraId="7B771C8E" w14:textId="77777777" w:rsidTr="00C86C54">
        <w:trPr>
          <w:trHeight w:val="347"/>
        </w:trPr>
        <w:tc>
          <w:tcPr>
            <w:tcW w:w="10490" w:type="dxa"/>
            <w:gridSpan w:val="5"/>
            <w:tcBorders>
              <w:top w:val="double" w:sz="12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BFBF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2CC1CBB" w14:textId="77777777" w:rsidR="003E10DD" w:rsidRPr="00F25757" w:rsidRDefault="003E10DD" w:rsidP="00C86C54">
            <w:pPr>
              <w:pStyle w:val="1"/>
              <w:snapToGrid w:val="0"/>
              <w:ind w:left="357" w:right="839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F25757">
              <w:rPr>
                <w:rFonts w:eastAsia="標楷體"/>
                <w:b/>
                <w:sz w:val="28"/>
                <w:szCs w:val="28"/>
              </w:rPr>
              <w:t>社團輔導老師</w:t>
            </w:r>
            <w:r w:rsidRPr="00F25757">
              <w:rPr>
                <w:rFonts w:eastAsia="標楷體"/>
                <w:b/>
                <w:sz w:val="28"/>
                <w:szCs w:val="28"/>
              </w:rPr>
              <w:t>Advisor of the Organization</w:t>
            </w:r>
          </w:p>
        </w:tc>
      </w:tr>
      <w:tr w:rsidR="003E10DD" w:rsidRPr="00F25757" w14:paraId="3DDE6EC2" w14:textId="77777777" w:rsidTr="00C86C54">
        <w:trPr>
          <w:trHeight w:val="294"/>
        </w:trPr>
        <w:tc>
          <w:tcPr>
            <w:tcW w:w="198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8F5FA2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單位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/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t>職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Unit/Title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E54A0FE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FB113A1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聯絡電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Contact no.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74ADBC8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</w:tr>
      <w:tr w:rsidR="003E10DD" w:rsidRPr="00F25757" w14:paraId="05DBBE06" w14:textId="77777777" w:rsidTr="00C86C54">
        <w:trPr>
          <w:trHeight w:val="67"/>
        </w:trPr>
        <w:tc>
          <w:tcPr>
            <w:tcW w:w="198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94BDFEC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老師姓名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Advisor</w:t>
            </w:r>
            <w:proofErr w:type="gramStart"/>
            <w:r w:rsidRPr="00F25757">
              <w:rPr>
                <w:rStyle w:val="10"/>
                <w:rFonts w:eastAsia="標楷體"/>
                <w:sz w:val="18"/>
                <w:szCs w:val="18"/>
              </w:rPr>
              <w:t>’</w:t>
            </w:r>
            <w:proofErr w:type="gramEnd"/>
            <w:r w:rsidRPr="00F25757">
              <w:rPr>
                <w:rStyle w:val="10"/>
                <w:rFonts w:eastAsia="標楷體"/>
                <w:sz w:val="18"/>
                <w:szCs w:val="18"/>
              </w:rPr>
              <w:t>s name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EDA133D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F20CEF8" w14:textId="77777777" w:rsidR="003E10DD" w:rsidRPr="00F25757" w:rsidRDefault="003E10DD" w:rsidP="00C86C54">
            <w:pPr>
              <w:pStyle w:val="1"/>
              <w:snapToGrid w:val="0"/>
              <w:ind w:left="113" w:right="113" w:firstLine="1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簽名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Signature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8B0E8B3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</w:tr>
      <w:tr w:rsidR="003E10DD" w:rsidRPr="00F25757" w14:paraId="099AED37" w14:textId="77777777" w:rsidTr="00C86C54">
        <w:trPr>
          <w:trHeight w:val="797"/>
        </w:trPr>
        <w:tc>
          <w:tcPr>
            <w:tcW w:w="10490" w:type="dxa"/>
            <w:gridSpan w:val="5"/>
            <w:tcBorders>
              <w:top w:val="double" w:sz="12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shd w:val="clear" w:color="auto" w:fill="BFBF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1598FC" w14:textId="77777777" w:rsidR="003E10DD" w:rsidRPr="00F25757" w:rsidRDefault="003E10DD" w:rsidP="00C86C54">
            <w:pPr>
              <w:pStyle w:val="1"/>
              <w:snapToGrid w:val="0"/>
              <w:ind w:left="357" w:right="839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F25757">
              <w:rPr>
                <w:rFonts w:eastAsia="標楷體"/>
                <w:b/>
                <w:sz w:val="28"/>
                <w:szCs w:val="28"/>
              </w:rPr>
              <w:t>協同督導單位（本校行政單位）</w:t>
            </w:r>
            <w:r w:rsidRPr="00F25757">
              <w:rPr>
                <w:rFonts w:eastAsia="標楷體"/>
                <w:b/>
                <w:sz w:val="28"/>
                <w:szCs w:val="28"/>
              </w:rPr>
              <w:br/>
              <w:t>Supervising unit (NCKU administrative department)</w:t>
            </w:r>
          </w:p>
        </w:tc>
      </w:tr>
      <w:tr w:rsidR="003E10DD" w:rsidRPr="00F25757" w14:paraId="0D880009" w14:textId="77777777" w:rsidTr="00C86C54">
        <w:trPr>
          <w:trHeight w:val="195"/>
        </w:trPr>
        <w:tc>
          <w:tcPr>
            <w:tcW w:w="198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78B1F84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督導單位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Department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F44B7D6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A4D5F04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jc w:val="center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單位戳章</w:t>
            </w:r>
          </w:p>
          <w:p w14:paraId="2542E0DD" w14:textId="77777777" w:rsidR="003E10DD" w:rsidRPr="00F25757" w:rsidRDefault="003E10DD" w:rsidP="00C86C54">
            <w:pPr>
              <w:pStyle w:val="1"/>
              <w:snapToGrid w:val="0"/>
              <w:ind w:left="113" w:right="113" w:firstLine="74"/>
              <w:jc w:val="center"/>
              <w:rPr>
                <w:rFonts w:eastAsia="標楷體"/>
                <w:sz w:val="18"/>
                <w:szCs w:val="18"/>
              </w:rPr>
            </w:pPr>
            <w:r w:rsidRPr="00F25757">
              <w:rPr>
                <w:rFonts w:eastAsia="標楷體"/>
                <w:sz w:val="18"/>
                <w:szCs w:val="18"/>
              </w:rPr>
              <w:t>Stamp</w:t>
            </w:r>
          </w:p>
        </w:tc>
        <w:tc>
          <w:tcPr>
            <w:tcW w:w="32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1B951E9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3E10DD" w:rsidRPr="00F25757" w14:paraId="5F6C568D" w14:textId="77777777" w:rsidTr="00C86C54">
        <w:trPr>
          <w:trHeight w:val="67"/>
        </w:trPr>
        <w:tc>
          <w:tcPr>
            <w:tcW w:w="1985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5760913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承辦人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Officer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0C46F366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8F44D33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260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F425964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</w:tr>
      <w:tr w:rsidR="003E10DD" w:rsidRPr="00F25757" w14:paraId="32F88162" w14:textId="77777777" w:rsidTr="00C86C54">
        <w:trPr>
          <w:trHeight w:val="67"/>
        </w:trPr>
        <w:tc>
          <w:tcPr>
            <w:tcW w:w="1985" w:type="dxa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A413790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28"/>
                <w:szCs w:val="28"/>
              </w:rPr>
              <w:t>聯絡電話</w:t>
            </w:r>
            <w:r w:rsidRPr="00F25757">
              <w:rPr>
                <w:rStyle w:val="10"/>
                <w:rFonts w:eastAsia="標楷體"/>
                <w:sz w:val="28"/>
                <w:szCs w:val="28"/>
              </w:rPr>
              <w:br/>
            </w:r>
            <w:r w:rsidRPr="00F25757">
              <w:rPr>
                <w:rStyle w:val="10"/>
                <w:rFonts w:eastAsia="標楷體"/>
                <w:sz w:val="18"/>
                <w:szCs w:val="18"/>
              </w:rPr>
              <w:t>Contact no.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2FD6F13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jc w:val="both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F9AE4A0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3260" w:type="dxa"/>
            <w:vMerge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4194DC" w14:textId="77777777" w:rsidR="003E10DD" w:rsidRPr="00F25757" w:rsidRDefault="003E10DD" w:rsidP="00C86C54">
            <w:pPr>
              <w:pStyle w:val="1"/>
              <w:snapToGrid w:val="0"/>
              <w:ind w:left="113" w:right="113" w:firstLine="115"/>
              <w:rPr>
                <w:rFonts w:eastAsia="標楷體"/>
                <w:sz w:val="28"/>
                <w:szCs w:val="28"/>
              </w:rPr>
            </w:pPr>
          </w:p>
        </w:tc>
      </w:tr>
    </w:tbl>
    <w:p w14:paraId="02884EB1" w14:textId="77777777" w:rsidR="003E10DD" w:rsidRPr="00F25757" w:rsidRDefault="003E10DD" w:rsidP="003E10DD">
      <w:pPr>
        <w:sectPr w:rsidR="003E10DD" w:rsidRPr="00F25757">
          <w:footerReference w:type="default" r:id="rId7"/>
          <w:pgSz w:w="11906" w:h="16838"/>
          <w:pgMar w:top="720" w:right="720" w:bottom="568" w:left="720" w:header="851" w:footer="992" w:gutter="0"/>
          <w:cols w:space="720"/>
          <w:docGrid w:type="lines" w:linePitch="348"/>
        </w:sectPr>
      </w:pPr>
    </w:p>
    <w:p w14:paraId="423F97B8" w14:textId="2BEE73A6" w:rsidR="003E10DD" w:rsidRPr="00F25757" w:rsidRDefault="003E10DD" w:rsidP="003E10DD">
      <w:pPr>
        <w:pStyle w:val="1"/>
        <w:snapToGrid w:val="0"/>
        <w:jc w:val="center"/>
        <w:rPr>
          <w:rFonts w:eastAsia="標楷體"/>
          <w:b/>
          <w:sz w:val="40"/>
          <w:szCs w:val="36"/>
        </w:rPr>
      </w:pPr>
      <w:r w:rsidRPr="00F25757">
        <w:rPr>
          <w:rFonts w:eastAsia="標楷體"/>
          <w:b/>
          <w:sz w:val="40"/>
          <w:szCs w:val="36"/>
        </w:rPr>
        <w:lastRenderedPageBreak/>
        <w:t>國立成功大學勝利六舍祈禱室借用申請表</w:t>
      </w:r>
    </w:p>
    <w:p w14:paraId="1CAC4943" w14:textId="77777777" w:rsidR="003E10DD" w:rsidRPr="00F25757" w:rsidRDefault="003E10DD" w:rsidP="003E10DD">
      <w:pPr>
        <w:pStyle w:val="1"/>
        <w:snapToGrid w:val="0"/>
        <w:jc w:val="center"/>
      </w:pPr>
      <w:r w:rsidRPr="00F25757">
        <w:rPr>
          <w:rStyle w:val="10"/>
          <w:rFonts w:eastAsia="標楷體"/>
          <w:b/>
          <w:color w:val="000000"/>
          <w:sz w:val="30"/>
          <w:szCs w:val="30"/>
        </w:rPr>
        <w:t>Application Form for the Use of NCKU Sheng-Li 6</w:t>
      </w:r>
      <w:r w:rsidRPr="00F25757">
        <w:rPr>
          <w:rStyle w:val="10"/>
          <w:rFonts w:eastAsia="標楷體"/>
          <w:b/>
          <w:color w:val="000000"/>
          <w:sz w:val="30"/>
          <w:szCs w:val="30"/>
          <w:vertAlign w:val="superscript"/>
        </w:rPr>
        <w:t>th</w:t>
      </w:r>
      <w:r w:rsidRPr="00F25757">
        <w:rPr>
          <w:rStyle w:val="10"/>
          <w:rFonts w:eastAsia="標楷體"/>
          <w:b/>
          <w:color w:val="000000"/>
          <w:sz w:val="30"/>
          <w:szCs w:val="30"/>
        </w:rPr>
        <w:t xml:space="preserve"> Dormitory Prayer Room</w:t>
      </w:r>
    </w:p>
    <w:p w14:paraId="18834A89" w14:textId="77777777" w:rsidR="003E10DD" w:rsidRPr="00F25757" w:rsidRDefault="003E10DD" w:rsidP="003E10DD">
      <w:pPr>
        <w:pStyle w:val="1"/>
        <w:snapToGrid w:val="0"/>
        <w:jc w:val="center"/>
        <w:rPr>
          <w:rFonts w:eastAsia="標楷體"/>
          <w:b/>
        </w:rPr>
      </w:pPr>
    </w:p>
    <w:tbl>
      <w:tblPr>
        <w:tblW w:w="10377" w:type="dxa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55"/>
        <w:gridCol w:w="522"/>
        <w:gridCol w:w="2172"/>
        <w:gridCol w:w="4110"/>
        <w:gridCol w:w="1418"/>
      </w:tblGrid>
      <w:tr w:rsidR="003E10DD" w:rsidRPr="00F25757" w14:paraId="0EE81692" w14:textId="77777777" w:rsidTr="00C86C54">
        <w:trPr>
          <w:trHeight w:hRule="exact" w:val="643"/>
        </w:trPr>
        <w:tc>
          <w:tcPr>
            <w:tcW w:w="26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F3046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b/>
                <w:szCs w:val="28"/>
              </w:rPr>
              <w:t>項目</w:t>
            </w:r>
            <w:r w:rsidRPr="00F25757">
              <w:rPr>
                <w:rStyle w:val="10"/>
                <w:rFonts w:eastAsia="標楷體"/>
                <w:b/>
                <w:szCs w:val="28"/>
              </w:rPr>
              <w:br/>
              <w:t>Items</w:t>
            </w:r>
          </w:p>
        </w:tc>
        <w:tc>
          <w:tcPr>
            <w:tcW w:w="7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7BEAB6" w14:textId="77777777" w:rsidR="003E10DD" w:rsidRPr="00F25757" w:rsidRDefault="003E10DD" w:rsidP="00C86C54">
            <w:pPr>
              <w:pStyle w:val="1"/>
              <w:snapToGrid w:val="0"/>
              <w:ind w:hanging="102"/>
              <w:jc w:val="center"/>
            </w:pPr>
            <w:r w:rsidRPr="00F25757">
              <w:rPr>
                <w:rStyle w:val="10"/>
                <w:rFonts w:eastAsia="標楷體"/>
                <w:b/>
                <w:szCs w:val="28"/>
              </w:rPr>
              <w:t>內容</w:t>
            </w:r>
            <w:r w:rsidRPr="00F25757">
              <w:rPr>
                <w:rStyle w:val="10"/>
                <w:rFonts w:eastAsia="標楷體"/>
                <w:b/>
                <w:szCs w:val="28"/>
              </w:rPr>
              <w:br/>
              <w:t>Content</w:t>
            </w:r>
          </w:p>
        </w:tc>
      </w:tr>
      <w:tr w:rsidR="003E10DD" w:rsidRPr="00F25757" w14:paraId="7EDCAEA3" w14:textId="77777777" w:rsidTr="00C86C54">
        <w:trPr>
          <w:trHeight w:val="617"/>
        </w:trPr>
        <w:tc>
          <w:tcPr>
            <w:tcW w:w="26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B69955" w14:textId="77777777" w:rsidR="003E10DD" w:rsidRPr="00F25757" w:rsidRDefault="003E10DD" w:rsidP="003E10DD">
            <w:pPr>
              <w:pStyle w:val="1"/>
              <w:numPr>
                <w:ilvl w:val="0"/>
                <w:numId w:val="8"/>
              </w:numPr>
              <w:snapToGrid w:val="0"/>
              <w:ind w:left="284" w:hanging="284"/>
              <w:rPr>
                <w:rFonts w:eastAsia="標楷體"/>
                <w:b/>
              </w:rPr>
            </w:pPr>
            <w:r w:rsidRPr="00F25757">
              <w:rPr>
                <w:rFonts w:eastAsia="標楷體"/>
                <w:b/>
              </w:rPr>
              <w:t>使用目的</w:t>
            </w:r>
            <w:r w:rsidRPr="00F25757">
              <w:rPr>
                <w:rFonts w:eastAsia="標楷體"/>
                <w:b/>
              </w:rPr>
              <w:br/>
              <w:t>Application Purpose</w:t>
            </w:r>
          </w:p>
        </w:tc>
        <w:tc>
          <w:tcPr>
            <w:tcW w:w="7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537DC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5E4800EE" w14:textId="77777777" w:rsidTr="004F2201">
        <w:trPr>
          <w:trHeight w:val="980"/>
        </w:trPr>
        <w:tc>
          <w:tcPr>
            <w:tcW w:w="103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49A7F" w14:textId="21C2D28A" w:rsidR="004F2201" w:rsidRPr="00F25757" w:rsidRDefault="003E10DD" w:rsidP="004F2201">
            <w:pPr>
              <w:pStyle w:val="1"/>
              <w:numPr>
                <w:ilvl w:val="0"/>
                <w:numId w:val="8"/>
              </w:numPr>
              <w:snapToGrid w:val="0"/>
              <w:ind w:left="270" w:rightChars="60" w:right="144" w:hanging="270"/>
            </w:pPr>
            <w:r w:rsidRPr="00F25757">
              <w:rPr>
                <w:rStyle w:val="10"/>
                <w:rFonts w:eastAsia="標楷體"/>
                <w:b/>
              </w:rPr>
              <w:t>使用形式說明</w:t>
            </w:r>
            <w:r w:rsidRPr="00F25757">
              <w:rPr>
                <w:rStyle w:val="10"/>
                <w:rFonts w:eastAsia="標楷體"/>
                <w:b/>
              </w:rPr>
              <w:t xml:space="preserve"> Description</w:t>
            </w:r>
            <w:r w:rsidRPr="00F25757">
              <w:rPr>
                <w:rStyle w:val="10"/>
                <w:rFonts w:eastAsia="標楷體"/>
                <w:b/>
              </w:rPr>
              <w:t>：</w:t>
            </w:r>
            <w:r w:rsidRPr="00F25757">
              <w:rPr>
                <w:rStyle w:val="10"/>
                <w:rFonts w:eastAsia="標楷體"/>
              </w:rPr>
              <w:br/>
            </w:r>
            <w:r w:rsidR="004F2201" w:rsidRPr="00F25757">
              <w:rPr>
                <w:rFonts w:eastAsia="標楷體"/>
              </w:rPr>
              <w:t>為避免影響住宿生休息，每日</w:t>
            </w:r>
            <w:r w:rsidR="004F2201" w:rsidRPr="00F25757">
              <w:rPr>
                <w:rFonts w:eastAsia="標楷體"/>
              </w:rPr>
              <w:t>08:00~23:00</w:t>
            </w:r>
            <w:r w:rsidR="004F2201" w:rsidRPr="00F25757">
              <w:rPr>
                <w:rFonts w:eastAsia="標楷體"/>
              </w:rPr>
              <w:t>開放使用。</w:t>
            </w:r>
            <w:r w:rsidR="004F2201" w:rsidRPr="00F25757">
              <w:rPr>
                <w:rFonts w:eastAsia="標楷體"/>
              </w:rPr>
              <w:br/>
            </w:r>
            <w:r w:rsidR="004F2201" w:rsidRPr="00F25757">
              <w:t xml:space="preserve">The prayer room is open for usage between 08:00~23:00 every day to avoid affecting the residents. </w:t>
            </w:r>
          </w:p>
        </w:tc>
      </w:tr>
      <w:tr w:rsidR="003E10DD" w:rsidRPr="00F25757" w14:paraId="29C072AF" w14:textId="77777777" w:rsidTr="00C86C54">
        <w:trPr>
          <w:trHeight w:hRule="exact" w:val="692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14:paraId="0B58A1FA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b/>
              </w:rPr>
            </w:pPr>
            <w:r w:rsidRPr="00F25757">
              <w:rPr>
                <w:rFonts w:eastAsia="標楷體"/>
                <w:b/>
              </w:rPr>
              <w:t>活動頻率</w:t>
            </w:r>
            <w:r w:rsidRPr="00F25757">
              <w:rPr>
                <w:rFonts w:eastAsia="標楷體"/>
                <w:b/>
              </w:rPr>
              <w:br/>
              <w:t>Frequ</w:t>
            </w:r>
            <w:r w:rsidRPr="00F25757">
              <w:rPr>
                <w:rFonts w:eastAsia="標楷體"/>
                <w:b/>
                <w:shd w:val="clear" w:color="auto" w:fill="BFBFBF" w:themeFill="background1" w:themeFillShade="BF"/>
              </w:rPr>
              <w:t>ency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A9C6E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b/>
              </w:rPr>
            </w:pPr>
            <w:r w:rsidRPr="00F25757">
              <w:rPr>
                <w:rFonts w:eastAsia="標楷體"/>
                <w:b/>
              </w:rPr>
              <w:t>時段</w:t>
            </w:r>
            <w:r w:rsidRPr="00F25757">
              <w:rPr>
                <w:rFonts w:eastAsia="標楷體"/>
                <w:b/>
              </w:rPr>
              <w:br/>
              <w:t>Time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01308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b/>
              </w:rPr>
            </w:pPr>
            <w:r w:rsidRPr="00F25757">
              <w:rPr>
                <w:rFonts w:eastAsia="標楷體"/>
                <w:b/>
              </w:rPr>
              <w:t>活動內容</w:t>
            </w:r>
            <w:r w:rsidRPr="00F25757">
              <w:rPr>
                <w:rFonts w:eastAsia="標楷體"/>
                <w:b/>
              </w:rPr>
              <w:br/>
              <w:t>Activity Descript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70965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b/>
              </w:rPr>
            </w:pPr>
            <w:r w:rsidRPr="00F25757">
              <w:rPr>
                <w:rFonts w:eastAsia="標楷體"/>
                <w:b/>
              </w:rPr>
              <w:t>人數</w:t>
            </w:r>
            <w:r w:rsidRPr="00F25757">
              <w:rPr>
                <w:rFonts w:eastAsia="標楷體"/>
                <w:b/>
              </w:rPr>
              <w:br/>
              <w:t>Attendance</w:t>
            </w:r>
          </w:p>
        </w:tc>
      </w:tr>
      <w:tr w:rsidR="003E10DD" w:rsidRPr="00F25757" w14:paraId="5394C9E7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FC7B50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</w:rPr>
            </w:pPr>
            <w:r w:rsidRPr="00F25757">
              <w:rPr>
                <w:rFonts w:eastAsia="標楷體"/>
              </w:rPr>
              <w:t>(e.g.) 3 times/week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3A0CD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</w:rPr>
            </w:pPr>
            <w:r w:rsidRPr="00F25757">
              <w:rPr>
                <w:rFonts w:eastAsia="標楷體" w:hint="eastAsia"/>
              </w:rPr>
              <w:t>M</w:t>
            </w:r>
            <w:r w:rsidRPr="00F25757">
              <w:rPr>
                <w:rFonts w:eastAsia="標楷體"/>
              </w:rPr>
              <w:t>on.-Wed. 18:00-19:00</w:t>
            </w: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CB22A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</w:rPr>
            </w:pPr>
            <w:r w:rsidRPr="00F25757">
              <w:rPr>
                <w:rFonts w:eastAsia="標楷體" w:hint="eastAsia"/>
              </w:rPr>
              <w:t>M</w:t>
            </w:r>
            <w:r w:rsidRPr="00F25757">
              <w:rPr>
                <w:rFonts w:eastAsia="標楷體"/>
              </w:rPr>
              <w:t>eetin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BB8FE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</w:rPr>
            </w:pPr>
            <w:r w:rsidRPr="00F25757">
              <w:rPr>
                <w:rFonts w:eastAsia="標楷體" w:hint="eastAsia"/>
              </w:rPr>
              <w:t>5</w:t>
            </w:r>
          </w:p>
        </w:tc>
      </w:tr>
      <w:tr w:rsidR="003E10DD" w:rsidRPr="00F25757" w14:paraId="50703907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3AC75A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E9ACB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52214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94C48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357229C8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89755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29743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190BA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A9E990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78CE195F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B9A9DB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62C59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D01A7C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5042E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4A971D62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0485A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D45B78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5DBF7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4769C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2F3ED734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4F02DC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2D659F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06B58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42B5A2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07B24AF8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2A715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08527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E10FAB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22FF8C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05AC3294" w14:textId="77777777" w:rsidTr="00C86C54">
        <w:trPr>
          <w:trHeight w:val="399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F2CCE8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BBEB1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4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F610B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ACD8B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53DE2EB2" w14:textId="77777777" w:rsidTr="00C86C54">
        <w:trPr>
          <w:trHeight w:hRule="exact" w:val="520"/>
        </w:trPr>
        <w:tc>
          <w:tcPr>
            <w:tcW w:w="26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1D0C84" w14:textId="77777777" w:rsidR="003E10DD" w:rsidRPr="00F25757" w:rsidRDefault="003E10DD" w:rsidP="003E10DD">
            <w:pPr>
              <w:pStyle w:val="1"/>
              <w:numPr>
                <w:ilvl w:val="0"/>
                <w:numId w:val="8"/>
              </w:numPr>
              <w:ind w:left="284" w:hanging="335"/>
              <w:jc w:val="both"/>
              <w:rPr>
                <w:rFonts w:eastAsia="標楷體"/>
                <w:b/>
              </w:rPr>
            </w:pPr>
            <w:r w:rsidRPr="00F25757">
              <w:rPr>
                <w:rFonts w:eastAsia="標楷體"/>
                <w:b/>
              </w:rPr>
              <w:t>備註</w:t>
            </w:r>
            <w:r w:rsidRPr="00F25757">
              <w:rPr>
                <w:rFonts w:eastAsia="標楷體"/>
                <w:b/>
              </w:rPr>
              <w:t xml:space="preserve"> Remarks</w:t>
            </w:r>
          </w:p>
        </w:tc>
        <w:tc>
          <w:tcPr>
            <w:tcW w:w="77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5F900" w14:textId="77777777" w:rsidR="003E10DD" w:rsidRPr="00F25757" w:rsidRDefault="003E10DD" w:rsidP="00C86C54">
            <w:pPr>
              <w:pStyle w:val="1"/>
              <w:snapToGrid w:val="0"/>
              <w:jc w:val="both"/>
              <w:rPr>
                <w:rFonts w:eastAsia="標楷體"/>
              </w:rPr>
            </w:pPr>
          </w:p>
        </w:tc>
      </w:tr>
      <w:tr w:rsidR="003E10DD" w:rsidRPr="00F25757" w14:paraId="5D71AA5F" w14:textId="77777777" w:rsidTr="00B65FF0">
        <w:trPr>
          <w:trHeight w:hRule="exact" w:val="6168"/>
        </w:trPr>
        <w:tc>
          <w:tcPr>
            <w:tcW w:w="103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23743" w14:textId="77777777" w:rsidR="003E10DD" w:rsidRPr="00F25757" w:rsidRDefault="003E10DD" w:rsidP="00C86C54">
            <w:pPr>
              <w:pStyle w:val="1"/>
              <w:snapToGrid w:val="0"/>
              <w:rPr>
                <w:rFonts w:eastAsia="標楷體"/>
                <w:b/>
                <w:sz w:val="22"/>
                <w:szCs w:val="22"/>
              </w:rPr>
            </w:pPr>
            <w:r w:rsidRPr="00F25757">
              <w:rPr>
                <w:rFonts w:eastAsia="標楷體"/>
                <w:b/>
                <w:sz w:val="22"/>
                <w:szCs w:val="22"/>
              </w:rPr>
              <w:t>注意事項</w:t>
            </w:r>
            <w:r w:rsidRPr="00F25757">
              <w:rPr>
                <w:rFonts w:eastAsia="標楷體"/>
                <w:b/>
                <w:sz w:val="22"/>
                <w:szCs w:val="22"/>
              </w:rPr>
              <w:t>Important Notice</w:t>
            </w:r>
            <w:r w:rsidRPr="00F25757">
              <w:rPr>
                <w:rFonts w:eastAsia="標楷體"/>
                <w:b/>
                <w:sz w:val="22"/>
                <w:szCs w:val="22"/>
              </w:rPr>
              <w:t>：</w:t>
            </w:r>
          </w:p>
          <w:p w14:paraId="08FEBB97" w14:textId="77777777" w:rsidR="003E10DD" w:rsidRPr="00F25757" w:rsidRDefault="003E10DD" w:rsidP="003E10DD">
            <w:pPr>
              <w:pStyle w:val="1"/>
              <w:numPr>
                <w:ilvl w:val="0"/>
                <w:numId w:val="9"/>
              </w:numPr>
              <w:snapToGrid w:val="0"/>
              <w:ind w:left="318" w:hanging="318"/>
            </w:pPr>
            <w:r w:rsidRPr="00F25757">
              <w:rPr>
                <w:rStyle w:val="10"/>
                <w:rFonts w:eastAsia="標楷體"/>
                <w:sz w:val="22"/>
                <w:szCs w:val="22"/>
              </w:rPr>
              <w:t>填寫本申請表時，視同同意遵守《國立成功大學學生宿舍管理規則》、《國立成功大學勝利第六宿舍住宿生活公約》、《國立成功大學勝利六舍祈禱室使用辦法》、《國立成功大學學生社團輔導辦法》。</w:t>
            </w:r>
            <w:r w:rsidRPr="00F25757">
              <w:rPr>
                <w:rStyle w:val="10"/>
                <w:rFonts w:eastAsia="標楷體"/>
                <w:sz w:val="22"/>
                <w:szCs w:val="22"/>
              </w:rPr>
              <w:br/>
              <w:t>The applicants are recognized to obey “National Cheng Kung University Student Dormitory Regulations”, “Code of conduct of the Sheng-Li 6th Dormitory of National Cheng Kung University”,</w:t>
            </w:r>
            <w:r w:rsidRPr="00F25757">
              <w:rPr>
                <w:rStyle w:val="10"/>
                <w:sz w:val="22"/>
                <w:szCs w:val="22"/>
              </w:rPr>
              <w:t xml:space="preserve"> “</w:t>
            </w:r>
            <w:r w:rsidRPr="00F25757">
              <w:rPr>
                <w:rStyle w:val="10"/>
                <w:rFonts w:eastAsia="標楷體"/>
                <w:sz w:val="22"/>
                <w:szCs w:val="22"/>
              </w:rPr>
              <w:t>Regulation of the usage of Sheng-Li 6th Dormitory Prayer Room” and “National Cheng Kung University Student Clubs/Societies Management Guidelines.”</w:t>
            </w:r>
          </w:p>
          <w:p w14:paraId="2F6F56D0" w14:textId="77777777" w:rsidR="003E10DD" w:rsidRPr="00F25757" w:rsidRDefault="003E10DD" w:rsidP="003E10DD">
            <w:pPr>
              <w:pStyle w:val="1"/>
              <w:numPr>
                <w:ilvl w:val="0"/>
                <w:numId w:val="9"/>
              </w:numPr>
              <w:snapToGrid w:val="0"/>
              <w:ind w:left="318" w:hanging="318"/>
            </w:pPr>
            <w:r w:rsidRPr="00F25757">
              <w:rPr>
                <w:rStyle w:val="10"/>
                <w:rFonts w:eastAsia="標楷體"/>
                <w:sz w:val="22"/>
                <w:szCs w:val="22"/>
              </w:rPr>
              <w:t>本表填寫完畢後，需於申請期間繳交</w:t>
            </w:r>
            <w:proofErr w:type="gramStart"/>
            <w:r w:rsidRPr="00F25757">
              <w:rPr>
                <w:rStyle w:val="10"/>
                <w:rFonts w:eastAsia="標楷體"/>
                <w:sz w:val="22"/>
                <w:szCs w:val="22"/>
              </w:rPr>
              <w:t>至勝六舍服委室</w:t>
            </w:r>
            <w:proofErr w:type="gramEnd"/>
            <w:r w:rsidRPr="00F25757">
              <w:rPr>
                <w:rStyle w:val="10"/>
                <w:rFonts w:eastAsia="標楷體"/>
                <w:sz w:val="22"/>
                <w:szCs w:val="22"/>
              </w:rPr>
              <w:t>，逾時完成申請酌收行政手續費新臺幣貳佰伍拾元。審核時間約</w:t>
            </w:r>
            <w:r w:rsidRPr="00F25757">
              <w:rPr>
                <w:rStyle w:val="10"/>
                <w:rFonts w:eastAsia="標楷體"/>
                <w:sz w:val="22"/>
                <w:szCs w:val="22"/>
              </w:rPr>
              <w:t>15</w:t>
            </w:r>
            <w:r w:rsidRPr="00F25757">
              <w:rPr>
                <w:rStyle w:val="10"/>
                <w:rFonts w:eastAsia="標楷體"/>
                <w:sz w:val="22"/>
                <w:szCs w:val="22"/>
              </w:rPr>
              <w:t>日。</w:t>
            </w:r>
            <w:r w:rsidRPr="00F25757">
              <w:rPr>
                <w:rStyle w:val="10"/>
                <w:rFonts w:eastAsia="標楷體"/>
                <w:sz w:val="22"/>
                <w:szCs w:val="22"/>
              </w:rPr>
              <w:br/>
              <w:t>The application form should be filled in and sent to Sheng Li 6</w:t>
            </w:r>
            <w:r w:rsidRPr="00F25757">
              <w:rPr>
                <w:rStyle w:val="10"/>
                <w:rFonts w:eastAsia="標楷體"/>
                <w:sz w:val="22"/>
                <w:szCs w:val="22"/>
                <w:vertAlign w:val="superscript"/>
              </w:rPr>
              <w:t>th</w:t>
            </w:r>
            <w:r w:rsidRPr="00F25757">
              <w:rPr>
                <w:rStyle w:val="10"/>
                <w:rFonts w:eastAsia="標楷體"/>
                <w:sz w:val="22"/>
                <w:szCs w:val="22"/>
              </w:rPr>
              <w:t xml:space="preserve"> Dorm Office before the application deadline. A processing fee of NTD 250 will be charged for the late application. The reviewing period for the application is approximately 15 days.</w:t>
            </w:r>
          </w:p>
          <w:p w14:paraId="5D6243ED" w14:textId="77777777" w:rsidR="003E10DD" w:rsidRPr="00F25757" w:rsidRDefault="003E10DD" w:rsidP="003E10DD">
            <w:pPr>
              <w:pStyle w:val="1"/>
              <w:numPr>
                <w:ilvl w:val="0"/>
                <w:numId w:val="9"/>
              </w:numPr>
              <w:snapToGrid w:val="0"/>
              <w:ind w:left="318" w:hanging="318"/>
              <w:rPr>
                <w:rFonts w:eastAsia="標楷體"/>
                <w:sz w:val="22"/>
                <w:szCs w:val="22"/>
              </w:rPr>
            </w:pPr>
            <w:r w:rsidRPr="00F25757">
              <w:rPr>
                <w:rFonts w:eastAsia="標楷體"/>
                <w:sz w:val="22"/>
                <w:szCs w:val="22"/>
              </w:rPr>
              <w:t>借用期間如住宿服務組須使用本場地，住宿服務組有優先使用權。</w:t>
            </w:r>
            <w:r w:rsidRPr="00F25757">
              <w:rPr>
                <w:rFonts w:eastAsia="標楷體"/>
                <w:sz w:val="22"/>
                <w:szCs w:val="22"/>
              </w:rPr>
              <w:t>Housing Service Division (HSD) has a higher priority to use the prayer room when HSD needs to use the prayer room during the authorized use period.</w:t>
            </w:r>
          </w:p>
          <w:p w14:paraId="1DD4B730" w14:textId="77777777" w:rsidR="003E10DD" w:rsidRPr="00F25757" w:rsidRDefault="003E10DD" w:rsidP="003E10DD">
            <w:pPr>
              <w:pStyle w:val="1"/>
              <w:numPr>
                <w:ilvl w:val="0"/>
                <w:numId w:val="9"/>
              </w:numPr>
              <w:snapToGrid w:val="0"/>
              <w:ind w:left="318" w:hanging="318"/>
              <w:rPr>
                <w:rFonts w:eastAsia="標楷體"/>
                <w:sz w:val="22"/>
                <w:szCs w:val="22"/>
              </w:rPr>
            </w:pPr>
            <w:r w:rsidRPr="00F25757">
              <w:rPr>
                <w:rFonts w:eastAsia="標楷體"/>
                <w:sz w:val="22"/>
                <w:szCs w:val="22"/>
              </w:rPr>
              <w:t>實際開放借用時間依住宿服務組通知為</w:t>
            </w:r>
            <w:proofErr w:type="gramStart"/>
            <w:r w:rsidRPr="00F25757">
              <w:rPr>
                <w:rFonts w:eastAsia="標楷體"/>
                <w:sz w:val="22"/>
                <w:szCs w:val="22"/>
              </w:rPr>
              <w:t>準</w:t>
            </w:r>
            <w:proofErr w:type="gramEnd"/>
            <w:r w:rsidRPr="00F25757">
              <w:rPr>
                <w:rFonts w:eastAsia="標楷體"/>
                <w:sz w:val="22"/>
                <w:szCs w:val="22"/>
              </w:rPr>
              <w:t>。</w:t>
            </w:r>
            <w:r w:rsidRPr="00F25757">
              <w:rPr>
                <w:rFonts w:eastAsia="標楷體"/>
                <w:sz w:val="22"/>
                <w:szCs w:val="22"/>
              </w:rPr>
              <w:t>The authorized use period is subject to the notice from Housing Service Division.</w:t>
            </w:r>
          </w:p>
          <w:p w14:paraId="048468FC" w14:textId="77777777" w:rsidR="003E10DD" w:rsidRPr="00F25757" w:rsidRDefault="003E10DD" w:rsidP="003E10DD">
            <w:pPr>
              <w:pStyle w:val="1"/>
              <w:numPr>
                <w:ilvl w:val="0"/>
                <w:numId w:val="9"/>
              </w:numPr>
              <w:snapToGrid w:val="0"/>
              <w:ind w:left="318" w:hanging="318"/>
              <w:rPr>
                <w:rFonts w:eastAsia="標楷體"/>
                <w:b/>
                <w:bCs/>
                <w:sz w:val="22"/>
                <w:szCs w:val="22"/>
                <w:u w:val="single"/>
              </w:rPr>
            </w:pPr>
            <w:r w:rsidRPr="00F25757">
              <w:rPr>
                <w:rFonts w:eastAsia="標楷體" w:hint="eastAsia"/>
                <w:b/>
                <w:bCs/>
                <w:sz w:val="22"/>
                <w:szCs w:val="22"/>
                <w:u w:val="single"/>
              </w:rPr>
              <w:t>場地借用</w:t>
            </w:r>
            <w:proofErr w:type="gramStart"/>
            <w:r w:rsidRPr="00F25757">
              <w:rPr>
                <w:rFonts w:eastAsia="標楷體" w:hint="eastAsia"/>
                <w:b/>
                <w:bCs/>
                <w:sz w:val="22"/>
                <w:szCs w:val="22"/>
                <w:u w:val="single"/>
              </w:rPr>
              <w:t>期間，</w:t>
            </w:r>
            <w:proofErr w:type="gramEnd"/>
            <w:r w:rsidRPr="00F25757">
              <w:rPr>
                <w:rFonts w:eastAsia="標楷體" w:hint="eastAsia"/>
                <w:b/>
                <w:bCs/>
                <w:sz w:val="22"/>
                <w:szCs w:val="22"/>
                <w:u w:val="single"/>
              </w:rPr>
              <w:t>申請單位必須安排社團人員執行進出人員管控、維護場地整潔，以及</w:t>
            </w:r>
            <w:proofErr w:type="gramStart"/>
            <w:r w:rsidRPr="00F25757">
              <w:rPr>
                <w:rFonts w:eastAsia="標楷體" w:hint="eastAsia"/>
                <w:b/>
                <w:bCs/>
                <w:sz w:val="22"/>
                <w:szCs w:val="22"/>
                <w:u w:val="single"/>
              </w:rPr>
              <w:t>疫</w:t>
            </w:r>
            <w:proofErr w:type="gramEnd"/>
            <w:r w:rsidRPr="00F25757">
              <w:rPr>
                <w:rFonts w:eastAsia="標楷體" w:hint="eastAsia"/>
                <w:b/>
                <w:bCs/>
                <w:sz w:val="22"/>
                <w:szCs w:val="22"/>
                <w:u w:val="single"/>
              </w:rPr>
              <w:t>情期間的防疫工作，並督導參與者遵守防疫規定等。如未確實執行，住宿服務組得依情節停止開放祈禱室。</w:t>
            </w:r>
          </w:p>
          <w:p w14:paraId="66BC3607" w14:textId="6FAA85A1" w:rsidR="003E10DD" w:rsidRPr="00F25757" w:rsidRDefault="003E10DD" w:rsidP="00AF1E57">
            <w:pPr>
              <w:pStyle w:val="1"/>
              <w:snapToGrid w:val="0"/>
              <w:ind w:left="318"/>
              <w:rPr>
                <w:rFonts w:eastAsia="標楷體"/>
                <w:b/>
                <w:bCs/>
                <w:sz w:val="22"/>
                <w:szCs w:val="22"/>
                <w:u w:val="single"/>
              </w:rPr>
            </w:pPr>
            <w:r w:rsidRPr="00F25757">
              <w:rPr>
                <w:rFonts w:eastAsia="標楷體" w:hint="eastAsia"/>
                <w:b/>
                <w:bCs/>
                <w:sz w:val="22"/>
                <w:szCs w:val="22"/>
                <w:u w:val="single"/>
              </w:rPr>
              <w:t>D</w:t>
            </w:r>
            <w:r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 xml:space="preserve">uring the authorized </w:t>
            </w:r>
            <w:r w:rsidR="00101C74"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>us</w:t>
            </w:r>
            <w:r w:rsidR="00AF1E57"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>ing</w:t>
            </w:r>
            <w:r w:rsidR="00101C74"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 xml:space="preserve"> </w:t>
            </w:r>
            <w:r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>period, the applicant organization must assign members to execute access control, keep the environment clean,</w:t>
            </w:r>
            <w:r w:rsidRPr="00F25757">
              <w:rPr>
                <w:rFonts w:eastAsia="標楷體" w:hint="eastAsia"/>
                <w:b/>
                <w:bCs/>
                <w:sz w:val="22"/>
                <w:szCs w:val="22"/>
                <w:u w:val="single"/>
              </w:rPr>
              <w:t xml:space="preserve"> </w:t>
            </w:r>
            <w:r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>and implement epidemic prevention measures. If the applicant organization fails to follow the above policy, the applicant organization could be disqualified</w:t>
            </w:r>
            <w:r w:rsidR="00101C74"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 xml:space="preserve"> from using</w:t>
            </w:r>
            <w:r w:rsidRPr="00F25757">
              <w:rPr>
                <w:rFonts w:eastAsia="標楷體"/>
                <w:b/>
                <w:bCs/>
                <w:sz w:val="22"/>
                <w:szCs w:val="22"/>
                <w:u w:val="single"/>
              </w:rPr>
              <w:t>.</w:t>
            </w:r>
          </w:p>
        </w:tc>
      </w:tr>
    </w:tbl>
    <w:p w14:paraId="6CA1D3B4" w14:textId="77777777" w:rsidR="003E10DD" w:rsidRPr="00F25757" w:rsidRDefault="003E10DD" w:rsidP="003E10DD">
      <w:pPr>
        <w:sectPr w:rsidR="003E10DD" w:rsidRPr="00F25757">
          <w:footerReference w:type="default" r:id="rId8"/>
          <w:pgSz w:w="11906" w:h="16838"/>
          <w:pgMar w:top="720" w:right="720" w:bottom="568" w:left="720" w:header="720" w:footer="720" w:gutter="0"/>
          <w:cols w:space="720"/>
          <w:docGrid w:type="lines" w:linePitch="361"/>
        </w:sectPr>
      </w:pPr>
    </w:p>
    <w:p w14:paraId="17438E63" w14:textId="3B43BC85" w:rsidR="003E10DD" w:rsidRPr="00F25757" w:rsidRDefault="003E10DD" w:rsidP="003E10DD">
      <w:pPr>
        <w:pStyle w:val="1"/>
        <w:snapToGrid w:val="0"/>
        <w:jc w:val="center"/>
      </w:pPr>
      <w:r w:rsidRPr="00F25757">
        <w:rPr>
          <w:rStyle w:val="10"/>
          <w:rFonts w:eastAsia="標楷體"/>
          <w:b/>
          <w:sz w:val="40"/>
          <w:szCs w:val="36"/>
        </w:rPr>
        <w:lastRenderedPageBreak/>
        <w:t>國立成功大學勝利六舍祈禱室借用申請表</w:t>
      </w:r>
      <w:r w:rsidRPr="00F25757">
        <w:rPr>
          <w:rStyle w:val="10"/>
          <w:rFonts w:eastAsia="標楷體"/>
          <w:b/>
          <w:sz w:val="40"/>
          <w:szCs w:val="36"/>
        </w:rPr>
        <w:t>(</w:t>
      </w:r>
      <w:proofErr w:type="gramStart"/>
      <w:r w:rsidRPr="00F25757">
        <w:rPr>
          <w:rStyle w:val="10"/>
          <w:rFonts w:eastAsia="標楷體"/>
          <w:b/>
          <w:sz w:val="40"/>
          <w:szCs w:val="36"/>
        </w:rPr>
        <w:t>住服組</w:t>
      </w:r>
      <w:proofErr w:type="gramEnd"/>
      <w:r w:rsidRPr="00F25757">
        <w:rPr>
          <w:rStyle w:val="10"/>
          <w:rFonts w:eastAsia="標楷體"/>
          <w:b/>
          <w:sz w:val="40"/>
          <w:szCs w:val="36"/>
        </w:rPr>
        <w:t>審核</w:t>
      </w:r>
      <w:r w:rsidRPr="00F25757">
        <w:rPr>
          <w:rStyle w:val="10"/>
          <w:rFonts w:eastAsia="標楷體"/>
          <w:b/>
          <w:sz w:val="40"/>
          <w:szCs w:val="36"/>
        </w:rPr>
        <w:t>)</w:t>
      </w:r>
      <w:r w:rsidR="004F2201" w:rsidRPr="00F25757">
        <w:rPr>
          <w:rStyle w:val="10"/>
          <w:rFonts w:eastAsia="標楷體"/>
          <w:b/>
          <w:color w:val="000000"/>
          <w:sz w:val="30"/>
          <w:szCs w:val="30"/>
        </w:rPr>
        <w:t xml:space="preserve"> </w:t>
      </w:r>
      <w:r w:rsidRPr="00F25757">
        <w:rPr>
          <w:rStyle w:val="10"/>
          <w:rFonts w:eastAsia="標楷體"/>
          <w:b/>
          <w:color w:val="000000"/>
          <w:sz w:val="30"/>
          <w:szCs w:val="30"/>
        </w:rPr>
        <w:t>Application Form for the Use of NCKU Sheng-Li 6</w:t>
      </w:r>
      <w:r w:rsidRPr="00F25757">
        <w:rPr>
          <w:rStyle w:val="10"/>
          <w:rFonts w:eastAsia="標楷體"/>
          <w:b/>
          <w:color w:val="000000"/>
          <w:sz w:val="30"/>
          <w:szCs w:val="30"/>
          <w:vertAlign w:val="superscript"/>
        </w:rPr>
        <w:t>th</w:t>
      </w:r>
      <w:r w:rsidRPr="00F25757">
        <w:rPr>
          <w:rStyle w:val="10"/>
          <w:rFonts w:eastAsia="標楷體"/>
          <w:b/>
          <w:color w:val="000000"/>
          <w:sz w:val="30"/>
          <w:szCs w:val="30"/>
        </w:rPr>
        <w:t xml:space="preserve"> Dormitory Prayer Room</w:t>
      </w:r>
    </w:p>
    <w:p w14:paraId="15BA3852" w14:textId="77777777" w:rsidR="003E10DD" w:rsidRPr="00F25757" w:rsidRDefault="003E10DD" w:rsidP="003E10DD">
      <w:pPr>
        <w:pStyle w:val="1"/>
        <w:snapToGrid w:val="0"/>
        <w:jc w:val="center"/>
      </w:pPr>
      <w:r w:rsidRPr="00F25757">
        <w:rPr>
          <w:rStyle w:val="10"/>
          <w:rFonts w:eastAsia="標楷體"/>
          <w:b/>
          <w:sz w:val="30"/>
          <w:szCs w:val="30"/>
        </w:rPr>
        <w:t xml:space="preserve"> (Review Form for Housing Service Division)</w:t>
      </w:r>
      <w:r w:rsidRPr="00F25757">
        <w:rPr>
          <w:rStyle w:val="10"/>
          <w:rFonts w:eastAsia="標楷體"/>
          <w:b/>
          <w:sz w:val="30"/>
          <w:szCs w:val="30"/>
        </w:rPr>
        <w:br/>
      </w:r>
    </w:p>
    <w:tbl>
      <w:tblPr>
        <w:tblW w:w="1051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06"/>
        <w:gridCol w:w="3506"/>
        <w:gridCol w:w="3506"/>
      </w:tblGrid>
      <w:tr w:rsidR="003E10DD" w:rsidRPr="00F25757" w14:paraId="7BCDFD4B" w14:textId="77777777" w:rsidTr="00C86C54">
        <w:trPr>
          <w:trHeight w:val="538"/>
        </w:trPr>
        <w:tc>
          <w:tcPr>
            <w:tcW w:w="10518" w:type="dxa"/>
            <w:gridSpan w:val="3"/>
            <w:tcBorders>
              <w:top w:val="double" w:sz="12" w:space="0" w:color="000000"/>
              <w:left w:val="double" w:sz="12" w:space="0" w:color="000000"/>
              <w:bottom w:val="single" w:sz="6" w:space="0" w:color="000000"/>
              <w:right w:val="double" w:sz="12" w:space="0" w:color="000000"/>
            </w:tcBorders>
            <w:shd w:val="clear" w:color="auto" w:fill="BFBFBF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40F58CA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Arial Unicode MS"/>
                <w:b/>
                <w:sz w:val="32"/>
                <w:szCs w:val="32"/>
                <w:lang w:val="fr-FR"/>
              </w:rPr>
              <w:t>FOR OFFICE USE ONLY</w:t>
            </w:r>
          </w:p>
        </w:tc>
      </w:tr>
      <w:tr w:rsidR="003E10DD" w:rsidRPr="00F25757" w14:paraId="1725BF76" w14:textId="77777777" w:rsidTr="00C86C54">
        <w:trPr>
          <w:trHeight w:val="694"/>
        </w:trPr>
        <w:tc>
          <w:tcPr>
            <w:tcW w:w="10518" w:type="dxa"/>
            <w:gridSpan w:val="3"/>
            <w:tcBorders>
              <w:top w:val="single" w:sz="6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87B2421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28"/>
                <w:szCs w:val="28"/>
              </w:rPr>
            </w:pPr>
            <w:r w:rsidRPr="00F25757">
              <w:rPr>
                <w:rFonts w:eastAsia="標楷體"/>
                <w:sz w:val="28"/>
                <w:szCs w:val="28"/>
              </w:rPr>
              <w:t>收件日期：</w:t>
            </w:r>
            <w:r w:rsidRPr="00F25757">
              <w:rPr>
                <w:rFonts w:eastAsia="標楷體"/>
                <w:sz w:val="28"/>
                <w:szCs w:val="28"/>
              </w:rPr>
              <w:t xml:space="preserve">         </w:t>
            </w:r>
            <w:r w:rsidRPr="00F25757">
              <w:rPr>
                <w:rFonts w:eastAsia="標楷體"/>
                <w:sz w:val="28"/>
                <w:szCs w:val="28"/>
              </w:rPr>
              <w:t>年</w:t>
            </w:r>
            <w:r w:rsidRPr="00F25757">
              <w:rPr>
                <w:rFonts w:eastAsia="標楷體"/>
                <w:sz w:val="28"/>
                <w:szCs w:val="28"/>
              </w:rPr>
              <w:t xml:space="preserve">     </w:t>
            </w:r>
            <w:r w:rsidRPr="00F25757">
              <w:rPr>
                <w:rFonts w:eastAsia="標楷體"/>
                <w:sz w:val="28"/>
                <w:szCs w:val="28"/>
              </w:rPr>
              <w:t>月</w:t>
            </w:r>
            <w:r w:rsidRPr="00F25757">
              <w:rPr>
                <w:rFonts w:eastAsia="標楷體"/>
                <w:sz w:val="28"/>
                <w:szCs w:val="28"/>
              </w:rPr>
              <w:t xml:space="preserve">     </w:t>
            </w:r>
            <w:r w:rsidRPr="00F25757">
              <w:rPr>
                <w:rFonts w:eastAsia="標楷體"/>
                <w:sz w:val="28"/>
                <w:szCs w:val="28"/>
              </w:rPr>
              <w:t>日</w:t>
            </w:r>
          </w:p>
        </w:tc>
      </w:tr>
      <w:tr w:rsidR="003E10DD" w:rsidRPr="00F25757" w14:paraId="3A81E139" w14:textId="77777777" w:rsidTr="00C86C54">
        <w:trPr>
          <w:trHeight w:val="3423"/>
        </w:trPr>
        <w:tc>
          <w:tcPr>
            <w:tcW w:w="10518" w:type="dxa"/>
            <w:gridSpan w:val="3"/>
            <w:tcBorders>
              <w:top w:val="single" w:sz="4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E2ED18F" w14:textId="77777777" w:rsidR="003E10DD" w:rsidRPr="00F25757" w:rsidRDefault="003E10DD" w:rsidP="00C86C54">
            <w:pPr>
              <w:pStyle w:val="1"/>
              <w:snapToGrid w:val="0"/>
              <w:ind w:left="284" w:hanging="1"/>
              <w:rPr>
                <w:rFonts w:ascii="標楷體" w:eastAsia="標楷體" w:hAnsi="標楷體"/>
                <w:sz w:val="32"/>
                <w:szCs w:val="32"/>
              </w:rPr>
            </w:pPr>
            <w:r w:rsidRPr="00F25757">
              <w:rPr>
                <w:rFonts w:ascii="標楷體" w:eastAsia="標楷體" w:hAnsi="標楷體"/>
                <w:sz w:val="32"/>
                <w:szCs w:val="32"/>
              </w:rPr>
              <w:t>檢查項目：</w:t>
            </w:r>
          </w:p>
          <w:p w14:paraId="052A1D90" w14:textId="77777777" w:rsidR="003E10DD" w:rsidRPr="00F25757" w:rsidRDefault="003E10DD" w:rsidP="003E10DD">
            <w:pPr>
              <w:pStyle w:val="1"/>
              <w:numPr>
                <w:ilvl w:val="0"/>
                <w:numId w:val="10"/>
              </w:numPr>
              <w:snapToGrid w:val="0"/>
              <w:ind w:left="850" w:hanging="425"/>
              <w:rPr>
                <w:rFonts w:ascii="標楷體" w:eastAsia="標楷體" w:hAnsi="標楷體"/>
              </w:rPr>
            </w:pP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 xml:space="preserve">申請表是否填寫完整？        </w:t>
            </w:r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 xml:space="preserve">是  </w:t>
            </w:r>
            <w:proofErr w:type="gramStart"/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>否</w:t>
            </w:r>
            <w:proofErr w:type="gramEnd"/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>，__________________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br/>
            </w:r>
          </w:p>
          <w:p w14:paraId="3BBCE325" w14:textId="77777777" w:rsidR="003E10DD" w:rsidRPr="00F25757" w:rsidRDefault="003E10DD" w:rsidP="003E10DD">
            <w:pPr>
              <w:pStyle w:val="1"/>
              <w:numPr>
                <w:ilvl w:val="0"/>
                <w:numId w:val="10"/>
              </w:numPr>
              <w:snapToGrid w:val="0"/>
              <w:ind w:left="850" w:hanging="425"/>
              <w:rPr>
                <w:rFonts w:ascii="標楷體" w:eastAsia="標楷體" w:hAnsi="標楷體"/>
              </w:rPr>
            </w:pP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 xml:space="preserve">申請內容是否符合規定？      </w:t>
            </w:r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 xml:space="preserve">是  </w:t>
            </w:r>
            <w:proofErr w:type="gramStart"/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>否</w:t>
            </w:r>
            <w:proofErr w:type="gramEnd"/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>，__________________</w:t>
            </w:r>
          </w:p>
          <w:p w14:paraId="5862E75E" w14:textId="77777777" w:rsidR="003E10DD" w:rsidRPr="00F25757" w:rsidRDefault="003E10DD" w:rsidP="00C86C54">
            <w:pPr>
              <w:pStyle w:val="1"/>
              <w:snapToGrid w:val="0"/>
              <w:ind w:left="850"/>
              <w:rPr>
                <w:rFonts w:ascii="標楷體" w:eastAsia="標楷體" w:hAnsi="標楷體"/>
                <w:sz w:val="32"/>
                <w:szCs w:val="32"/>
              </w:rPr>
            </w:pPr>
          </w:p>
          <w:p w14:paraId="5EE8EE4E" w14:textId="77777777" w:rsidR="002755D9" w:rsidRPr="00F25757" w:rsidRDefault="003E10DD" w:rsidP="002755D9">
            <w:pPr>
              <w:pStyle w:val="1"/>
              <w:numPr>
                <w:ilvl w:val="0"/>
                <w:numId w:val="10"/>
              </w:numPr>
              <w:snapToGrid w:val="0"/>
              <w:ind w:left="850" w:hanging="425"/>
              <w:rPr>
                <w:rStyle w:val="10"/>
                <w:rFonts w:ascii="標楷體" w:eastAsia="標楷體" w:hAnsi="標楷體"/>
              </w:rPr>
            </w:pP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>申請單位</w:t>
            </w:r>
            <w:r w:rsidRPr="00F25757">
              <w:rPr>
                <w:rStyle w:val="10"/>
                <w:rFonts w:ascii="標楷體" w:eastAsia="標楷體" w:hAnsi="標楷體" w:hint="eastAsia"/>
                <w:sz w:val="32"/>
                <w:szCs w:val="32"/>
              </w:rPr>
              <w:t>於半年內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 xml:space="preserve">是否有違規記錄？   </w:t>
            </w:r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 xml:space="preserve">是  </w:t>
            </w:r>
            <w:proofErr w:type="gramStart"/>
            <w:r w:rsidRPr="00F25757">
              <w:rPr>
                <w:rStyle w:val="10"/>
                <w:rFonts w:ascii="標楷體" w:eastAsia="標楷體" w:hAnsi="標楷體"/>
                <w:sz w:val="28"/>
                <w:szCs w:val="28"/>
              </w:rPr>
              <w:t>□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>否</w:t>
            </w:r>
            <w:proofErr w:type="gramEnd"/>
            <w:r w:rsidRPr="00F25757">
              <w:rPr>
                <w:rStyle w:val="10"/>
                <w:rFonts w:ascii="標楷體" w:eastAsia="標楷體" w:hAnsi="標楷體" w:hint="eastAsia"/>
                <w:sz w:val="32"/>
                <w:szCs w:val="32"/>
              </w:rPr>
              <w:t>，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br/>
            </w:r>
            <w:r w:rsidRPr="00F25757">
              <w:rPr>
                <w:rStyle w:val="10"/>
                <w:rFonts w:ascii="標楷體" w:eastAsia="標楷體" w:hAnsi="標楷體" w:hint="eastAsia"/>
                <w:sz w:val="32"/>
                <w:szCs w:val="32"/>
              </w:rPr>
              <w:t>如是</w:t>
            </w:r>
            <w:r w:rsidRPr="00F25757">
              <w:rPr>
                <w:rStyle w:val="10"/>
                <w:rFonts w:ascii="標楷體" w:eastAsia="標楷體" w:hAnsi="標楷體" w:hint="eastAsia"/>
                <w:sz w:val="32"/>
                <w:szCs w:val="32"/>
                <w:lang w:eastAsia="zh-CN"/>
              </w:rPr>
              <w:t>：</w:t>
            </w: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</w:rPr>
              <w:t>____________________________________________________</w:t>
            </w:r>
          </w:p>
          <w:p w14:paraId="71070DA6" w14:textId="77777777" w:rsidR="002755D9" w:rsidRPr="00F25757" w:rsidRDefault="003E10DD" w:rsidP="002755D9">
            <w:pPr>
              <w:pStyle w:val="1"/>
              <w:snapToGrid w:val="0"/>
              <w:ind w:left="850"/>
              <w:rPr>
                <w:rStyle w:val="10"/>
                <w:rFonts w:ascii="標楷體" w:eastAsia="標楷體" w:hAnsi="標楷體"/>
                <w:sz w:val="32"/>
                <w:szCs w:val="32"/>
                <w:u w:val="single"/>
                <w:lang w:eastAsia="zh-CN"/>
              </w:rPr>
            </w:pP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  <w:u w:val="single"/>
                <w:lang w:eastAsia="zh-CN"/>
              </w:rPr>
              <w:t xml:space="preserve">                                                          </w:t>
            </w:r>
          </w:p>
          <w:p w14:paraId="10F67D7F" w14:textId="77777777" w:rsidR="002755D9" w:rsidRPr="00F25757" w:rsidRDefault="002755D9" w:rsidP="002755D9">
            <w:pPr>
              <w:pStyle w:val="1"/>
              <w:snapToGrid w:val="0"/>
              <w:ind w:left="850"/>
              <w:rPr>
                <w:rStyle w:val="10"/>
                <w:rFonts w:ascii="標楷體" w:eastAsia="標楷體" w:hAnsi="標楷體"/>
                <w:sz w:val="32"/>
                <w:szCs w:val="32"/>
                <w:u w:val="single"/>
                <w:lang w:eastAsia="zh-CN"/>
              </w:rPr>
            </w:pPr>
            <w:r w:rsidRPr="00F25757">
              <w:rPr>
                <w:rStyle w:val="10"/>
                <w:rFonts w:ascii="標楷體" w:eastAsia="標楷體" w:hAnsi="標楷體"/>
                <w:sz w:val="32"/>
                <w:szCs w:val="32"/>
                <w:u w:val="single"/>
                <w:lang w:eastAsia="zh-CN"/>
              </w:rPr>
              <w:t xml:space="preserve">                                                          </w:t>
            </w:r>
          </w:p>
          <w:p w14:paraId="6552F4B0" w14:textId="2308501F" w:rsidR="003E10DD" w:rsidRPr="00F25757" w:rsidRDefault="003E10DD" w:rsidP="002755D9">
            <w:pPr>
              <w:pStyle w:val="1"/>
              <w:snapToGrid w:val="0"/>
              <w:ind w:left="850"/>
              <w:rPr>
                <w:rFonts w:ascii="標楷體" w:eastAsia="標楷體" w:hAnsi="標楷體"/>
              </w:rPr>
            </w:pPr>
          </w:p>
        </w:tc>
      </w:tr>
      <w:tr w:rsidR="003E10DD" w:rsidRPr="00F25757" w14:paraId="19DC2224" w14:textId="77777777" w:rsidTr="00C86C54">
        <w:trPr>
          <w:trHeight w:val="2409"/>
        </w:trPr>
        <w:tc>
          <w:tcPr>
            <w:tcW w:w="10518" w:type="dxa"/>
            <w:gridSpan w:val="3"/>
            <w:tcBorders>
              <w:top w:val="single" w:sz="4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3AA2705" w14:textId="77777777" w:rsidR="003E10DD" w:rsidRPr="00F25757" w:rsidRDefault="003E10DD" w:rsidP="00C86C54">
            <w:pPr>
              <w:pStyle w:val="1"/>
              <w:snapToGrid w:val="0"/>
              <w:ind w:left="284"/>
              <w:rPr>
                <w:rFonts w:eastAsia="標楷體"/>
                <w:sz w:val="32"/>
                <w:szCs w:val="32"/>
              </w:rPr>
            </w:pPr>
            <w:r w:rsidRPr="00F25757">
              <w:rPr>
                <w:rFonts w:eastAsia="標楷體"/>
                <w:sz w:val="32"/>
                <w:szCs w:val="32"/>
              </w:rPr>
              <w:t>審核結果：是否同意</w:t>
            </w:r>
            <w:r w:rsidRPr="00F25757">
              <w:rPr>
                <w:rFonts w:eastAsia="標楷體" w:hint="eastAsia"/>
                <w:sz w:val="32"/>
                <w:szCs w:val="32"/>
              </w:rPr>
              <w:t>借用祈禱室</w:t>
            </w:r>
            <w:r w:rsidRPr="00F25757">
              <w:rPr>
                <w:rFonts w:eastAsia="標楷體"/>
                <w:sz w:val="32"/>
                <w:szCs w:val="32"/>
              </w:rPr>
              <w:t>？</w:t>
            </w:r>
            <w:r w:rsidRPr="00F25757">
              <w:rPr>
                <w:rFonts w:eastAsia="標楷體"/>
                <w:sz w:val="32"/>
                <w:szCs w:val="32"/>
              </w:rPr>
              <w:t xml:space="preserve"> </w:t>
            </w:r>
          </w:p>
          <w:p w14:paraId="51A7A017" w14:textId="77777777" w:rsidR="003E10DD" w:rsidRPr="00F25757" w:rsidRDefault="003E10DD" w:rsidP="003E10DD">
            <w:pPr>
              <w:pStyle w:val="12"/>
              <w:numPr>
                <w:ilvl w:val="0"/>
                <w:numId w:val="11"/>
              </w:numPr>
              <w:snapToGrid w:val="0"/>
              <w:ind w:left="960" w:right="113"/>
            </w:pPr>
            <w:r w:rsidRPr="00F25757">
              <w:rPr>
                <w:rStyle w:val="10"/>
                <w:rFonts w:eastAsia="標楷體"/>
                <w:sz w:val="32"/>
                <w:szCs w:val="32"/>
              </w:rPr>
              <w:t>是，同意借用期間</w:t>
            </w:r>
            <w:r w:rsidRPr="00F25757">
              <w:rPr>
                <w:rStyle w:val="10"/>
                <w:rFonts w:eastAsia="標楷體"/>
                <w:sz w:val="32"/>
                <w:szCs w:val="32"/>
                <w:u w:val="single"/>
              </w:rPr>
              <w:t xml:space="preserve">        </w:t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t>年</w:t>
            </w:r>
            <w:r w:rsidRPr="00F25757">
              <w:rPr>
                <w:rStyle w:val="10"/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t>月</w:t>
            </w:r>
            <w:r w:rsidRPr="00F25757">
              <w:rPr>
                <w:rStyle w:val="10"/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t>日</w:t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t xml:space="preserve">~ </w:t>
            </w:r>
            <w:r w:rsidRPr="00F25757">
              <w:rPr>
                <w:rStyle w:val="10"/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t>月</w:t>
            </w:r>
            <w:r w:rsidRPr="00F25757">
              <w:rPr>
                <w:rStyle w:val="10"/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t>日</w:t>
            </w:r>
          </w:p>
          <w:p w14:paraId="26B571D1" w14:textId="77777777" w:rsidR="003E10DD" w:rsidRPr="00F25757" w:rsidRDefault="003E10DD" w:rsidP="003E10DD">
            <w:pPr>
              <w:pStyle w:val="12"/>
              <w:numPr>
                <w:ilvl w:val="0"/>
                <w:numId w:val="11"/>
              </w:numPr>
              <w:snapToGrid w:val="0"/>
              <w:ind w:left="960" w:right="113"/>
              <w:rPr>
                <w:rFonts w:eastAsia="標楷體"/>
                <w:sz w:val="32"/>
                <w:szCs w:val="32"/>
              </w:rPr>
            </w:pPr>
            <w:r w:rsidRPr="00F25757">
              <w:rPr>
                <w:rFonts w:eastAsia="標楷體"/>
                <w:sz w:val="32"/>
                <w:szCs w:val="32"/>
              </w:rPr>
              <w:t>否，原因：</w:t>
            </w:r>
            <w:r w:rsidRPr="00F25757">
              <w:rPr>
                <w:rFonts w:eastAsia="標楷體"/>
                <w:sz w:val="32"/>
                <w:szCs w:val="32"/>
              </w:rPr>
              <w:t>__________________________________________________</w:t>
            </w:r>
          </w:p>
        </w:tc>
      </w:tr>
      <w:tr w:rsidR="003E10DD" w14:paraId="60B77146" w14:textId="77777777" w:rsidTr="00C86C54">
        <w:trPr>
          <w:trHeight w:val="973"/>
        </w:trPr>
        <w:tc>
          <w:tcPr>
            <w:tcW w:w="3506" w:type="dxa"/>
            <w:tcBorders>
              <w:top w:val="single" w:sz="4" w:space="0" w:color="000000"/>
              <w:left w:val="doub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D166FEF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32"/>
                <w:szCs w:val="32"/>
              </w:rPr>
            </w:pPr>
            <w:r w:rsidRPr="00F25757">
              <w:rPr>
                <w:rFonts w:eastAsia="標楷體"/>
                <w:sz w:val="32"/>
                <w:szCs w:val="32"/>
              </w:rPr>
              <w:t>管理員</w:t>
            </w:r>
          </w:p>
        </w:tc>
        <w:tc>
          <w:tcPr>
            <w:tcW w:w="3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0D0E7C9" w14:textId="77777777" w:rsidR="003E10DD" w:rsidRPr="00F25757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32"/>
                <w:szCs w:val="32"/>
              </w:rPr>
            </w:pPr>
            <w:r w:rsidRPr="00F25757">
              <w:rPr>
                <w:rFonts w:eastAsia="標楷體"/>
                <w:sz w:val="32"/>
                <w:szCs w:val="32"/>
              </w:rPr>
              <w:t>輔導員</w:t>
            </w:r>
          </w:p>
        </w:tc>
        <w:tc>
          <w:tcPr>
            <w:tcW w:w="3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958DA31" w14:textId="77777777" w:rsidR="003E10DD" w:rsidRPr="00F25757" w:rsidRDefault="003E10DD" w:rsidP="00C86C54">
            <w:pPr>
              <w:pStyle w:val="1"/>
              <w:snapToGrid w:val="0"/>
              <w:jc w:val="center"/>
            </w:pPr>
            <w:r w:rsidRPr="00F25757">
              <w:rPr>
                <w:rStyle w:val="10"/>
                <w:rFonts w:eastAsia="標楷體"/>
                <w:sz w:val="32"/>
                <w:szCs w:val="32"/>
              </w:rPr>
              <w:t>住宿服務組</w:t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br/>
            </w:r>
            <w:r w:rsidRPr="00F25757">
              <w:rPr>
                <w:rStyle w:val="10"/>
                <w:rFonts w:eastAsia="標楷體"/>
                <w:sz w:val="32"/>
                <w:szCs w:val="32"/>
              </w:rPr>
              <w:t>組長</w:t>
            </w:r>
          </w:p>
        </w:tc>
      </w:tr>
      <w:tr w:rsidR="003E10DD" w14:paraId="3F4910F3" w14:textId="77777777" w:rsidTr="00C86C54">
        <w:trPr>
          <w:trHeight w:val="1557"/>
        </w:trPr>
        <w:tc>
          <w:tcPr>
            <w:tcW w:w="3506" w:type="dxa"/>
            <w:tcBorders>
              <w:top w:val="single" w:sz="4" w:space="0" w:color="000000"/>
              <w:left w:val="double" w:sz="12" w:space="0" w:color="000000"/>
              <w:bottom w:val="doub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88184C9" w14:textId="77777777" w:rsidR="003E10DD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32"/>
                <w:szCs w:val="32"/>
              </w:rPr>
            </w:pPr>
          </w:p>
        </w:tc>
        <w:tc>
          <w:tcPr>
            <w:tcW w:w="3506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BD0049D" w14:textId="77777777" w:rsidR="003E10DD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32"/>
                <w:szCs w:val="32"/>
              </w:rPr>
            </w:pPr>
          </w:p>
        </w:tc>
        <w:tc>
          <w:tcPr>
            <w:tcW w:w="3506" w:type="dxa"/>
            <w:tcBorders>
              <w:top w:val="single" w:sz="4" w:space="0" w:color="000000"/>
              <w:left w:val="single" w:sz="4" w:space="0" w:color="000000"/>
              <w:bottom w:val="doub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64DBC9A" w14:textId="77777777" w:rsidR="003E10DD" w:rsidRDefault="003E10DD" w:rsidP="00C86C54">
            <w:pPr>
              <w:pStyle w:val="1"/>
              <w:snapToGrid w:val="0"/>
              <w:jc w:val="center"/>
              <w:rPr>
                <w:rFonts w:eastAsia="標楷體"/>
                <w:sz w:val="28"/>
                <w:szCs w:val="28"/>
              </w:rPr>
            </w:pPr>
          </w:p>
        </w:tc>
      </w:tr>
    </w:tbl>
    <w:p w14:paraId="711C0C2C" w14:textId="77777777" w:rsidR="003E10DD" w:rsidRDefault="003E10DD" w:rsidP="003E10DD">
      <w:pPr>
        <w:pStyle w:val="1"/>
      </w:pPr>
    </w:p>
    <w:p w14:paraId="4A0ECDA9" w14:textId="77777777" w:rsidR="00753C75" w:rsidRDefault="00753C75" w:rsidP="003E10DD">
      <w:pPr>
        <w:pStyle w:val="1"/>
        <w:snapToGrid w:val="0"/>
        <w:jc w:val="center"/>
      </w:pPr>
    </w:p>
    <w:sectPr w:rsidR="00753C75" w:rsidSect="003E10DD">
      <w:footerReference w:type="default" r:id="rId9"/>
      <w:pgSz w:w="11906" w:h="16838"/>
      <w:pgMar w:top="720" w:right="720" w:bottom="568" w:left="720" w:header="851" w:footer="992" w:gutter="0"/>
      <w:cols w:space="720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3BDD16" w14:textId="77777777" w:rsidR="00BD4115" w:rsidRDefault="00BD4115">
      <w:r>
        <w:separator/>
      </w:r>
    </w:p>
  </w:endnote>
  <w:endnote w:type="continuationSeparator" w:id="0">
    <w:p w14:paraId="0CD94347" w14:textId="77777777" w:rsidR="00BD4115" w:rsidRDefault="00BD4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1DAB2" w14:textId="0B5BC8BC" w:rsidR="003E10DD" w:rsidRDefault="003E10DD">
    <w:pPr>
      <w:pStyle w:val="11"/>
      <w:jc w:val="center"/>
    </w:pPr>
    <w:r>
      <w:rPr>
        <w:rStyle w:val="10"/>
        <w:lang w:val="zh-TW"/>
      </w:rPr>
      <w:fldChar w:fldCharType="begin"/>
    </w:r>
    <w:r>
      <w:rPr>
        <w:rStyle w:val="10"/>
        <w:lang w:val="zh-TW"/>
      </w:rPr>
      <w:instrText xml:space="preserve"> PAGE </w:instrText>
    </w:r>
    <w:r>
      <w:rPr>
        <w:rStyle w:val="10"/>
        <w:lang w:val="zh-TW"/>
      </w:rPr>
      <w:fldChar w:fldCharType="separate"/>
    </w:r>
    <w:r w:rsidR="00AE532A">
      <w:rPr>
        <w:rStyle w:val="10"/>
        <w:noProof/>
        <w:lang w:val="zh-TW"/>
      </w:rPr>
      <w:t>1</w:t>
    </w:r>
    <w:r>
      <w:rPr>
        <w:rStyle w:val="10"/>
        <w:lang w:val="zh-TW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CE8B3" w14:textId="513006DE" w:rsidR="003E10DD" w:rsidRDefault="003E10DD">
    <w:pPr>
      <w:pStyle w:val="11"/>
      <w:jc w:val="center"/>
    </w:pPr>
    <w:r>
      <w:rPr>
        <w:rStyle w:val="10"/>
        <w:lang w:val="zh-TW"/>
      </w:rPr>
      <w:fldChar w:fldCharType="begin"/>
    </w:r>
    <w:r>
      <w:rPr>
        <w:rStyle w:val="10"/>
        <w:lang w:val="zh-TW"/>
      </w:rPr>
      <w:instrText xml:space="preserve"> PAGE </w:instrText>
    </w:r>
    <w:r>
      <w:rPr>
        <w:rStyle w:val="10"/>
        <w:lang w:val="zh-TW"/>
      </w:rPr>
      <w:fldChar w:fldCharType="separate"/>
    </w:r>
    <w:r w:rsidR="00AE532A">
      <w:rPr>
        <w:rStyle w:val="10"/>
        <w:noProof/>
        <w:lang w:val="zh-TW"/>
      </w:rPr>
      <w:t>2</w:t>
    </w:r>
    <w:r>
      <w:rPr>
        <w:rStyle w:val="10"/>
        <w:lang w:val="zh-TW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828235"/>
    </w:sdtPr>
    <w:sdtEndPr/>
    <w:sdtContent>
      <w:p w14:paraId="31B0E755" w14:textId="2C5A881B" w:rsidR="00ED6B79" w:rsidRDefault="00C739BA">
        <w:pPr>
          <w:pStyle w:val="a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532A" w:rsidRPr="00AE532A">
          <w:rPr>
            <w:noProof/>
            <w:lang w:val="zh-TW"/>
          </w:rPr>
          <w:t>3</w:t>
        </w:r>
        <w:r>
          <w:rPr>
            <w:lang w:val="zh-TW"/>
          </w:rPr>
          <w:fldChar w:fldCharType="end"/>
        </w:r>
      </w:p>
    </w:sdtContent>
  </w:sdt>
  <w:p w14:paraId="6AA77235" w14:textId="77777777" w:rsidR="00ED6B79" w:rsidRDefault="00BD4115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4C5B0" w14:textId="77777777" w:rsidR="00BD4115" w:rsidRDefault="00BD4115">
      <w:r>
        <w:separator/>
      </w:r>
    </w:p>
  </w:footnote>
  <w:footnote w:type="continuationSeparator" w:id="0">
    <w:p w14:paraId="589B8759" w14:textId="77777777" w:rsidR="00BD4115" w:rsidRDefault="00BD41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952249D"/>
    <w:multiLevelType w:val="singleLevel"/>
    <w:tmpl w:val="E952249D"/>
    <w:lvl w:ilvl="0">
      <w:start w:val="1"/>
      <w:numFmt w:val="decimal"/>
      <w:lvlText w:val="%1."/>
      <w:lvlJc w:val="left"/>
      <w:pPr>
        <w:tabs>
          <w:tab w:val="left" w:pos="2330"/>
        </w:tabs>
        <w:ind w:left="2978" w:firstLine="0"/>
      </w:pPr>
    </w:lvl>
  </w:abstractNum>
  <w:abstractNum w:abstractNumId="1" w15:restartNumberingAfterBreak="0">
    <w:nsid w:val="081E232A"/>
    <w:multiLevelType w:val="multilevel"/>
    <w:tmpl w:val="081E232A"/>
    <w:lvl w:ilvl="0">
      <w:start w:val="1"/>
      <w:numFmt w:val="taiwaneseCountingThousand"/>
      <w:lvlText w:val="%1、"/>
      <w:lvlJc w:val="left"/>
      <w:pPr>
        <w:ind w:left="840" w:hanging="480"/>
      </w:pPr>
      <w:rPr>
        <w:rFonts w:hint="default"/>
        <w:sz w:val="26"/>
        <w:szCs w:val="2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05D54"/>
    <w:multiLevelType w:val="multilevel"/>
    <w:tmpl w:val="0A005D5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b/>
        <w:bCs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4F6DF8"/>
    <w:multiLevelType w:val="multilevel"/>
    <w:tmpl w:val="174F6DF8"/>
    <w:lvl w:ilvl="0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b/>
        <w:sz w:val="28"/>
        <w:szCs w:val="28"/>
        <w:lang w:val="en-US"/>
      </w:rPr>
    </w:lvl>
    <w:lvl w:ilvl="1">
      <w:numFmt w:val="bullet"/>
      <w:lvlText w:val="※"/>
      <w:lvlJc w:val="left"/>
      <w:pPr>
        <w:ind w:left="840" w:hanging="360"/>
      </w:pPr>
      <w:rPr>
        <w:rFonts w:ascii="標楷體" w:eastAsia="標楷體" w:hAnsi="標楷體" w:cs="新細明體" w:hint="eastAsia"/>
        <w:b w:val="0"/>
        <w:i w:val="0"/>
      </w:rPr>
    </w:lvl>
    <w:lvl w:ilvl="2">
      <w:start w:val="5"/>
      <w:numFmt w:val="japaneseLegal"/>
      <w:lvlText w:val="%3、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C230AB"/>
    <w:multiLevelType w:val="multilevel"/>
    <w:tmpl w:val="17C230AB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5A4A93"/>
    <w:multiLevelType w:val="multilevel"/>
    <w:tmpl w:val="205A4A93"/>
    <w:lvl w:ilvl="0">
      <w:numFmt w:val="bullet"/>
      <w:lvlText w:val="□"/>
      <w:lvlJc w:val="left"/>
      <w:pPr>
        <w:ind w:left="764" w:hanging="480"/>
      </w:pPr>
      <w:rPr>
        <w:rFonts w:ascii="新細明體" w:eastAsia="新細明體" w:hAnsi="新細明體"/>
      </w:rPr>
    </w:lvl>
    <w:lvl w:ilvl="1">
      <w:numFmt w:val="bullet"/>
      <w:lvlText w:val=""/>
      <w:lvlJc w:val="left"/>
      <w:pPr>
        <w:ind w:left="1244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724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204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684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164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644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124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604" w:hanging="480"/>
      </w:pPr>
      <w:rPr>
        <w:rFonts w:ascii="Wingdings" w:hAnsi="Wingdings"/>
      </w:rPr>
    </w:lvl>
  </w:abstractNum>
  <w:abstractNum w:abstractNumId="6" w15:restartNumberingAfterBreak="0">
    <w:nsid w:val="449F393E"/>
    <w:multiLevelType w:val="multilevel"/>
    <w:tmpl w:val="8912EB20"/>
    <w:lvl w:ilvl="0">
      <w:start w:val="1"/>
      <w:numFmt w:val="taiwaneseCountingThousand"/>
      <w:lvlText w:val="%1、"/>
      <w:lvlJc w:val="left"/>
      <w:pPr>
        <w:ind w:left="622" w:hanging="480"/>
      </w:pPr>
      <w:rPr>
        <w:b/>
        <w:bCs/>
        <w:color w:val="auto"/>
        <w:sz w:val="26"/>
        <w:szCs w:val="26"/>
      </w:rPr>
    </w:lvl>
    <w:lvl w:ilvl="1">
      <w:start w:val="1"/>
      <w:numFmt w:val="decimal"/>
      <w:lvlText w:val="%2."/>
      <w:lvlJc w:val="left"/>
      <w:pPr>
        <w:ind w:left="1036" w:hanging="360"/>
      </w:pPr>
    </w:lvl>
    <w:lvl w:ilvl="2">
      <w:start w:val="1"/>
      <w:numFmt w:val="lowerRoman"/>
      <w:lvlText w:val="%3."/>
      <w:lvlJc w:val="right"/>
      <w:pPr>
        <w:ind w:left="1636" w:hanging="480"/>
      </w:pPr>
    </w:lvl>
    <w:lvl w:ilvl="3">
      <w:start w:val="1"/>
      <w:numFmt w:val="decimal"/>
      <w:lvlText w:val="%4."/>
      <w:lvlJc w:val="left"/>
      <w:pPr>
        <w:ind w:left="2116" w:hanging="480"/>
      </w:pPr>
    </w:lvl>
    <w:lvl w:ilvl="4">
      <w:start w:val="1"/>
      <w:numFmt w:val="ideographTraditional"/>
      <w:lvlText w:val="%5、"/>
      <w:lvlJc w:val="left"/>
      <w:pPr>
        <w:ind w:left="2596" w:hanging="480"/>
      </w:pPr>
    </w:lvl>
    <w:lvl w:ilvl="5">
      <w:start w:val="1"/>
      <w:numFmt w:val="lowerRoman"/>
      <w:lvlText w:val="%6."/>
      <w:lvlJc w:val="right"/>
      <w:pPr>
        <w:ind w:left="3076" w:hanging="480"/>
      </w:pPr>
    </w:lvl>
    <w:lvl w:ilvl="6">
      <w:start w:val="1"/>
      <w:numFmt w:val="decimal"/>
      <w:lvlText w:val="%7."/>
      <w:lvlJc w:val="left"/>
      <w:pPr>
        <w:ind w:left="3556" w:hanging="480"/>
      </w:pPr>
    </w:lvl>
    <w:lvl w:ilvl="7">
      <w:start w:val="1"/>
      <w:numFmt w:val="ideographTraditional"/>
      <w:lvlText w:val="%8、"/>
      <w:lvlJc w:val="left"/>
      <w:pPr>
        <w:ind w:left="4036" w:hanging="480"/>
      </w:pPr>
    </w:lvl>
    <w:lvl w:ilvl="8">
      <w:start w:val="1"/>
      <w:numFmt w:val="lowerRoman"/>
      <w:lvlText w:val="%9."/>
      <w:lvlJc w:val="right"/>
      <w:pPr>
        <w:ind w:left="4516" w:hanging="480"/>
      </w:pPr>
    </w:lvl>
  </w:abstractNum>
  <w:abstractNum w:abstractNumId="7" w15:restartNumberingAfterBreak="0">
    <w:nsid w:val="542D0D54"/>
    <w:multiLevelType w:val="multilevel"/>
    <w:tmpl w:val="542D0D54"/>
    <w:lvl w:ilvl="0">
      <w:start w:val="6"/>
      <w:numFmt w:val="ideographLegalTraditional"/>
      <w:lvlText w:val="%1、"/>
      <w:lvlJc w:val="left"/>
      <w:pPr>
        <w:ind w:left="600" w:hanging="600"/>
      </w:pPr>
      <w:rPr>
        <w:rFonts w:hint="default"/>
        <w:sz w:val="28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9D9101B"/>
    <w:multiLevelType w:val="hybridMultilevel"/>
    <w:tmpl w:val="1F52D8CC"/>
    <w:lvl w:ilvl="0" w:tplc="D428A9A0">
      <w:start w:val="1"/>
      <w:numFmt w:val="bullet"/>
      <w:lvlText w:val="▶"/>
      <w:lvlJc w:val="left"/>
      <w:pPr>
        <w:ind w:left="1473" w:hanging="480"/>
      </w:pPr>
      <w:rPr>
        <w:rFonts w:ascii="MS Gothic" w:eastAsia="MS Gothic" w:hAnsi="MS Gothic" w:hint="eastAsia"/>
      </w:rPr>
    </w:lvl>
    <w:lvl w:ilvl="1" w:tplc="04090003" w:tentative="1">
      <w:start w:val="1"/>
      <w:numFmt w:val="bullet"/>
      <w:lvlText w:val=""/>
      <w:lvlJc w:val="left"/>
      <w:pPr>
        <w:ind w:left="195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3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1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9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7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3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13" w:hanging="480"/>
      </w:pPr>
      <w:rPr>
        <w:rFonts w:ascii="Wingdings" w:hAnsi="Wingdings" w:hint="default"/>
      </w:rPr>
    </w:lvl>
  </w:abstractNum>
  <w:abstractNum w:abstractNumId="9" w15:restartNumberingAfterBreak="0">
    <w:nsid w:val="6C5722FA"/>
    <w:multiLevelType w:val="multilevel"/>
    <w:tmpl w:val="6C5722FA"/>
    <w:lvl w:ilvl="0">
      <w:start w:val="1"/>
      <w:numFmt w:val="bullet"/>
      <w:lvlText w:val=""/>
      <w:lvlJc w:val="left"/>
      <w:pPr>
        <w:tabs>
          <w:tab w:val="left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"/>
      <w:lvlJc w:val="left"/>
      <w:pPr>
        <w:tabs>
          <w:tab w:val="left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9601D48"/>
    <w:multiLevelType w:val="multilevel"/>
    <w:tmpl w:val="79601D48"/>
    <w:lvl w:ilvl="0">
      <w:start w:val="1"/>
      <w:numFmt w:val="decimal"/>
      <w:lvlText w:val="%1."/>
      <w:lvlJc w:val="left"/>
      <w:pPr>
        <w:ind w:left="480" w:hanging="480"/>
      </w:pPr>
      <w:rPr>
        <w:sz w:val="22"/>
        <w:szCs w:val="2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2"/>
  </w:num>
  <w:num w:numId="9">
    <w:abstractNumId w:val="1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TMzMzE3MDMwtDBW0lEKTi0uzszPAykwNKkFAKqd8i8tAAAA"/>
  </w:docVars>
  <w:rsids>
    <w:rsidRoot w:val="00F86074"/>
    <w:rsid w:val="000006BB"/>
    <w:rsid w:val="000105E6"/>
    <w:rsid w:val="000202EE"/>
    <w:rsid w:val="000927BF"/>
    <w:rsid w:val="000B64CF"/>
    <w:rsid w:val="000D3974"/>
    <w:rsid w:val="00101C74"/>
    <w:rsid w:val="0012413C"/>
    <w:rsid w:val="00161AF8"/>
    <w:rsid w:val="00195F54"/>
    <w:rsid w:val="001C73FB"/>
    <w:rsid w:val="001F6D2E"/>
    <w:rsid w:val="00205004"/>
    <w:rsid w:val="00246C23"/>
    <w:rsid w:val="002510A1"/>
    <w:rsid w:val="002654C9"/>
    <w:rsid w:val="002755D9"/>
    <w:rsid w:val="002C2C9C"/>
    <w:rsid w:val="002D3EEC"/>
    <w:rsid w:val="002E22CE"/>
    <w:rsid w:val="002F2591"/>
    <w:rsid w:val="002F49E5"/>
    <w:rsid w:val="003B6FB5"/>
    <w:rsid w:val="003E10DD"/>
    <w:rsid w:val="003F3116"/>
    <w:rsid w:val="00400705"/>
    <w:rsid w:val="00407D66"/>
    <w:rsid w:val="00412D20"/>
    <w:rsid w:val="00413329"/>
    <w:rsid w:val="00422BFC"/>
    <w:rsid w:val="004261EA"/>
    <w:rsid w:val="00427701"/>
    <w:rsid w:val="0045418F"/>
    <w:rsid w:val="004B11FA"/>
    <w:rsid w:val="004B197A"/>
    <w:rsid w:val="004B2D68"/>
    <w:rsid w:val="004C2BB8"/>
    <w:rsid w:val="004C393B"/>
    <w:rsid w:val="004F0E9D"/>
    <w:rsid w:val="004F2201"/>
    <w:rsid w:val="0050372A"/>
    <w:rsid w:val="005133E7"/>
    <w:rsid w:val="005551CA"/>
    <w:rsid w:val="00564893"/>
    <w:rsid w:val="00576B7B"/>
    <w:rsid w:val="005A4539"/>
    <w:rsid w:val="005A5C28"/>
    <w:rsid w:val="005A7777"/>
    <w:rsid w:val="005D574C"/>
    <w:rsid w:val="00627C18"/>
    <w:rsid w:val="006A5029"/>
    <w:rsid w:val="006B09A3"/>
    <w:rsid w:val="006B67D0"/>
    <w:rsid w:val="006F4C9B"/>
    <w:rsid w:val="00730012"/>
    <w:rsid w:val="00732B49"/>
    <w:rsid w:val="00753C75"/>
    <w:rsid w:val="0076071B"/>
    <w:rsid w:val="00771466"/>
    <w:rsid w:val="007A37B6"/>
    <w:rsid w:val="007C4665"/>
    <w:rsid w:val="007D3D2F"/>
    <w:rsid w:val="007D483D"/>
    <w:rsid w:val="007F40B6"/>
    <w:rsid w:val="007F5C24"/>
    <w:rsid w:val="00851F8D"/>
    <w:rsid w:val="00875616"/>
    <w:rsid w:val="00891E66"/>
    <w:rsid w:val="008D3AC0"/>
    <w:rsid w:val="009001DD"/>
    <w:rsid w:val="00921BAB"/>
    <w:rsid w:val="00984C20"/>
    <w:rsid w:val="009A6E3D"/>
    <w:rsid w:val="00A12B92"/>
    <w:rsid w:val="00A27B56"/>
    <w:rsid w:val="00A6050C"/>
    <w:rsid w:val="00AB6C66"/>
    <w:rsid w:val="00AC3E05"/>
    <w:rsid w:val="00AE4BB9"/>
    <w:rsid w:val="00AE532A"/>
    <w:rsid w:val="00AF1E57"/>
    <w:rsid w:val="00B00E20"/>
    <w:rsid w:val="00B11A3E"/>
    <w:rsid w:val="00B35E6E"/>
    <w:rsid w:val="00B463CE"/>
    <w:rsid w:val="00B65FF0"/>
    <w:rsid w:val="00BD4115"/>
    <w:rsid w:val="00BF4CB7"/>
    <w:rsid w:val="00C739BA"/>
    <w:rsid w:val="00C85217"/>
    <w:rsid w:val="00CE5464"/>
    <w:rsid w:val="00D02799"/>
    <w:rsid w:val="00D26666"/>
    <w:rsid w:val="00D76D1B"/>
    <w:rsid w:val="00D92D00"/>
    <w:rsid w:val="00DD54C9"/>
    <w:rsid w:val="00DF500F"/>
    <w:rsid w:val="00E0477A"/>
    <w:rsid w:val="00E2289B"/>
    <w:rsid w:val="00E30706"/>
    <w:rsid w:val="00E37365"/>
    <w:rsid w:val="00E45A64"/>
    <w:rsid w:val="00EB6F47"/>
    <w:rsid w:val="00EC1C3A"/>
    <w:rsid w:val="00F25757"/>
    <w:rsid w:val="00F366EE"/>
    <w:rsid w:val="00F559B3"/>
    <w:rsid w:val="00F63935"/>
    <w:rsid w:val="00F77798"/>
    <w:rsid w:val="00F86074"/>
    <w:rsid w:val="00FA3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38189D"/>
  <w15:chartTrackingRefBased/>
  <w15:docId w15:val="{96839518-A933-424E-AE2A-C9765D438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6074"/>
    <w:rPr>
      <w:rFonts w:ascii="Calibri" w:eastAsia="新細明體" w:hAnsi="Calibri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F860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rsid w:val="00F86074"/>
    <w:rPr>
      <w:rFonts w:ascii="Calibri" w:eastAsia="新細明體" w:hAnsi="Calibri" w:cs="新細明體"/>
      <w:kern w:val="0"/>
      <w:sz w:val="20"/>
      <w:szCs w:val="20"/>
    </w:rPr>
  </w:style>
  <w:style w:type="paragraph" w:styleId="Web">
    <w:name w:val="Normal (Web)"/>
    <w:basedOn w:val="a"/>
    <w:unhideWhenUsed/>
    <w:rsid w:val="00F86074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en-US"/>
    </w:rPr>
  </w:style>
  <w:style w:type="paragraph" w:styleId="a5">
    <w:name w:val="List Paragraph"/>
    <w:basedOn w:val="a"/>
    <w:uiPriority w:val="34"/>
    <w:qFormat/>
    <w:rsid w:val="00F86074"/>
    <w:pPr>
      <w:ind w:leftChars="200" w:left="480"/>
    </w:pPr>
  </w:style>
  <w:style w:type="table" w:styleId="a6">
    <w:name w:val="Table Grid"/>
    <w:basedOn w:val="a1"/>
    <w:uiPriority w:val="39"/>
    <w:rsid w:val="00161AF8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2F49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F49E5"/>
    <w:rPr>
      <w:rFonts w:ascii="Calibri" w:eastAsia="新細明體" w:hAnsi="Calibri" w:cs="新細明體"/>
      <w:kern w:val="0"/>
      <w:sz w:val="20"/>
      <w:szCs w:val="20"/>
    </w:rPr>
  </w:style>
  <w:style w:type="paragraph" w:customStyle="1" w:styleId="1">
    <w:name w:val="內文1"/>
    <w:rsid w:val="004F0E9D"/>
    <w:pPr>
      <w:widowControl w:val="0"/>
      <w:suppressAutoHyphens/>
      <w:autoSpaceDN w:val="0"/>
      <w:textAlignment w:val="baseline"/>
    </w:pPr>
    <w:rPr>
      <w:rFonts w:ascii="Times New Roman" w:eastAsia="新細明體" w:hAnsi="Times New Roman" w:cs="Times New Roman"/>
      <w:kern w:val="3"/>
      <w:szCs w:val="24"/>
    </w:rPr>
  </w:style>
  <w:style w:type="character" w:customStyle="1" w:styleId="10">
    <w:name w:val="預設段落字型1"/>
    <w:qFormat/>
    <w:rsid w:val="004F0E9D"/>
  </w:style>
  <w:style w:type="paragraph" w:customStyle="1" w:styleId="11">
    <w:name w:val="頁尾1"/>
    <w:basedOn w:val="1"/>
    <w:qFormat/>
    <w:rsid w:val="004F0E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12">
    <w:name w:val="清單段落1"/>
    <w:basedOn w:val="1"/>
    <w:qFormat/>
    <w:rsid w:val="004F0E9D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57</Words>
  <Characters>3181</Characters>
  <Application>Microsoft Office Word</Application>
  <DocSecurity>0</DocSecurity>
  <Lines>26</Lines>
  <Paragraphs>7</Paragraphs>
  <ScaleCrop>false</ScaleCrop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Windows 使用者</cp:lastModifiedBy>
  <cp:revision>18</cp:revision>
  <cp:lastPrinted>2022-12-20T02:30:00Z</cp:lastPrinted>
  <dcterms:created xsi:type="dcterms:W3CDTF">2022-12-09T02:35:00Z</dcterms:created>
  <dcterms:modified xsi:type="dcterms:W3CDTF">2022-12-20T02:30:00Z</dcterms:modified>
</cp:coreProperties>
</file>